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67A038" w14:textId="77777777" w:rsidR="00EE2FEA" w:rsidRDefault="00EE2FEA" w:rsidP="00EE2FEA">
      <w:r>
        <w:t>Regular Meeting</w:t>
      </w:r>
    </w:p>
    <w:p w14:paraId="547A70B0" w14:textId="4C71C5C9" w:rsidR="00EE2FEA" w:rsidRDefault="00616BE9" w:rsidP="00EE2FEA">
      <w:r>
        <w:t>December 11</w:t>
      </w:r>
      <w:r w:rsidR="00FF034A">
        <w:t>, 2019</w:t>
      </w:r>
    </w:p>
    <w:p w14:paraId="784202CD" w14:textId="77777777" w:rsidR="00CE75F6" w:rsidRDefault="00CE75F6" w:rsidP="00EE2FEA"/>
    <w:p w14:paraId="17725DC6" w14:textId="6923E5BB" w:rsidR="00EE2FEA" w:rsidRDefault="00EE2FEA" w:rsidP="00EE2FEA">
      <w:r>
        <w:t xml:space="preserve">The regular meeting of the Board of Education was held at the Germantown Central School.  The meeting was called to order at </w:t>
      </w:r>
      <w:r w:rsidR="00EE333A">
        <w:t>6:</w:t>
      </w:r>
      <w:r w:rsidR="00FF034A">
        <w:t>30</w:t>
      </w:r>
      <w:r>
        <w:t xml:space="preserve"> p.m. by Board President </w:t>
      </w:r>
      <w:r w:rsidR="009062F4">
        <w:t>Kellenbenz</w:t>
      </w:r>
      <w:r w:rsidR="00FF034A">
        <w:t>.</w:t>
      </w:r>
    </w:p>
    <w:p w14:paraId="19842C9B" w14:textId="77777777" w:rsidR="00405C2F" w:rsidRDefault="00405C2F" w:rsidP="00EE2FEA"/>
    <w:p w14:paraId="7EAFE835" w14:textId="22E92629" w:rsidR="00EE2FEA" w:rsidRDefault="00EE2FEA" w:rsidP="00EE2FEA">
      <w:r>
        <w:t>PRESENT:  Board Members</w:t>
      </w:r>
      <w:r w:rsidR="00ED2D0D">
        <w:t xml:space="preserve"> </w:t>
      </w:r>
      <w:r w:rsidR="00830820">
        <w:t xml:space="preserve">Coons, </w:t>
      </w:r>
      <w:r w:rsidR="00DB5754">
        <w:t xml:space="preserve">DelPozzo, </w:t>
      </w:r>
      <w:r w:rsidR="002912C1">
        <w:t>Kellenbenz</w:t>
      </w:r>
      <w:r w:rsidR="009062F4">
        <w:t>,</w:t>
      </w:r>
      <w:r w:rsidR="00A16407">
        <w:t xml:space="preserve"> </w:t>
      </w:r>
      <w:r w:rsidR="0089760F">
        <w:t xml:space="preserve">Lincoln, </w:t>
      </w:r>
      <w:r w:rsidR="00DB5754">
        <w:t xml:space="preserve">Olsson, </w:t>
      </w:r>
      <w:r w:rsidR="00E21E93">
        <w:t>Provan,</w:t>
      </w:r>
      <w:r w:rsidR="0089760F">
        <w:t xml:space="preserve"> </w:t>
      </w:r>
      <w:r>
        <w:t xml:space="preserve">Superintendent </w:t>
      </w:r>
      <w:r w:rsidR="00EE53EB">
        <w:t>Brown</w:t>
      </w:r>
      <w:r w:rsidR="00FF034A">
        <w:t>, an</w:t>
      </w:r>
      <w:r w:rsidR="00DB5754">
        <w:t>d Business Administrator Boehme.</w:t>
      </w:r>
    </w:p>
    <w:p w14:paraId="3D6C3868" w14:textId="77777777" w:rsidR="00EE2FEA" w:rsidRDefault="00EE2FEA" w:rsidP="00EE2FEA"/>
    <w:p w14:paraId="7BBCD10F" w14:textId="0075B44D" w:rsidR="00ED2D0D" w:rsidRDefault="00EE2FEA" w:rsidP="00EE2FEA">
      <w:r>
        <w:t xml:space="preserve">ABSENT:  </w:t>
      </w:r>
      <w:r w:rsidR="00830820">
        <w:t>Board Member</w:t>
      </w:r>
      <w:r w:rsidR="00DB5754">
        <w:t xml:space="preserve"> Repko </w:t>
      </w:r>
    </w:p>
    <w:p w14:paraId="15AD2024" w14:textId="77777777" w:rsidR="00DC3FAE" w:rsidRDefault="00DC3FAE"/>
    <w:tbl>
      <w:tblPr>
        <w:tblW w:w="10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5"/>
        <w:gridCol w:w="3787"/>
      </w:tblGrid>
      <w:tr w:rsidR="00DC3FAE" w14:paraId="48F15F1D" w14:textId="77777777" w:rsidTr="000B5593">
        <w:tc>
          <w:tcPr>
            <w:tcW w:w="6835" w:type="dxa"/>
          </w:tcPr>
          <w:p w14:paraId="7B4BCEB9" w14:textId="7B1B50F1" w:rsidR="00FA7998" w:rsidRDefault="0089760F" w:rsidP="000329EB">
            <w:r>
              <w:t>Board President Kellenbenz opened the floor to Mrs. Beverly Meagher, Elementary Principal.  Mrs. Meagher handed out “Ziggy Clips” to all Board of Education members.  Mrs. Meagher acknowledged the great performance by the Elementary</w:t>
            </w:r>
            <w:r w:rsidR="00CC15F6">
              <w:t xml:space="preserve"> students</w:t>
            </w:r>
            <w:r>
              <w:t xml:space="preserve"> at </w:t>
            </w:r>
            <w:r w:rsidR="00CC15F6">
              <w:t xml:space="preserve">the </w:t>
            </w:r>
            <w:r>
              <w:t>concert Tuesday evening.  Mrs. Meagher acknowledged the Drama Club for their wonderful performance of “Willy Wonka” and also acknowledged Mr. DelPozzo for the art support he gave.  Mrs. Meagher announced that there was 94% attendance for parent/teacher conferences.  Mrs. Meagher informed the Board that next week faculty and staff will be keeping everyone calm and festive for the holiday season.</w:t>
            </w:r>
          </w:p>
          <w:p w14:paraId="673478F2" w14:textId="6310C556" w:rsidR="0089760F" w:rsidRDefault="0089760F" w:rsidP="000329EB"/>
          <w:p w14:paraId="156F63E3" w14:textId="4D1B88F4" w:rsidR="0089760F" w:rsidRDefault="0089760F" w:rsidP="000329EB">
            <w:r>
              <w:t>Board President Kellenbenz opened the floor to Mr. James DiDonna, Jr. Sr. High School Principal.  Mr. DiDonna announced that the PSAT exam results were in and Mr. Jackowski, Guidance Counselor would be meeting with all the students who took the exam to go over their results.  Mr. DiDonna announced that the ASVAB (Military exam) will be given to the 11</w:t>
            </w:r>
            <w:r w:rsidRPr="0089760F">
              <w:rPr>
                <w:vertAlign w:val="superscript"/>
              </w:rPr>
              <w:t>th</w:t>
            </w:r>
            <w:r>
              <w:t xml:space="preserve"> grade students next week.  Mr. DiDonna acknowledged Mr. Conte’s DDP students who went up to Hudson High School to compete in the cardboard boat races.  Mr. DiDonna acknowledged Mr. Fitzgibbons’ students who gave presentations to a panel of judges.  Mr. DiDonna announced that there was going to be a new attendance contest for high school students on a week to week basis where they can earn a clipper chip and then be entered into a weekly raffle.  </w:t>
            </w:r>
            <w:r w:rsidR="00731659">
              <w:t>Mr. DiDonna announced that next Friday to kick off the holiday break, there will be a dodgeball tournament for the students.  Mr. DiDonna announced that the faculty vs. staff basketball game was a huge success and gave kudos to the GSA for starting this fundraiser.</w:t>
            </w:r>
          </w:p>
          <w:p w14:paraId="3461DC99" w14:textId="295898E6" w:rsidR="00731659" w:rsidRDefault="00731659" w:rsidP="000329EB"/>
          <w:p w14:paraId="46EE75B0" w14:textId="1ABA924B" w:rsidR="00731659" w:rsidRDefault="00731659" w:rsidP="000329EB">
            <w:r>
              <w:t xml:space="preserve">Mr. DiDonna opened the floor to Mr. Dan Galliher, Jr. Sr. High Band Teacher.  Mr. Galliher acknowledged student Jonathan Unterborg who recently was invited to participate in the 2019 All-State Concert held at the Kodak Hall at Eastman Theatre in Rochester.  This is a very big honor for this student.  Mr. Galliher </w:t>
            </w:r>
            <w:r>
              <w:lastRenderedPageBreak/>
              <w:t>also announced that the Jr. High and Sr. High concerts are coming up and this week has been casting for the upcoming spring performance of “Newsies”.</w:t>
            </w:r>
          </w:p>
          <w:p w14:paraId="028B1134" w14:textId="2C1FB615" w:rsidR="00731659" w:rsidRDefault="00731659" w:rsidP="000329EB"/>
          <w:p w14:paraId="57991454" w14:textId="283ED691" w:rsidR="00731659" w:rsidRDefault="00731659" w:rsidP="000329EB">
            <w:r>
              <w:t>Board President Kellenbenz opened the floor to Public Comment on Agenda Items.  There was none.</w:t>
            </w:r>
          </w:p>
          <w:p w14:paraId="0DBA4448" w14:textId="3DDA3C33" w:rsidR="00731659" w:rsidRDefault="00731659" w:rsidP="000329EB"/>
          <w:p w14:paraId="78443349" w14:textId="3699E77D" w:rsidR="00731659" w:rsidRDefault="00731659" w:rsidP="000329EB">
            <w:r>
              <w:t>Board Member Lincoln made a motion to approve the Consent Agenda Items as listed, seconded by Board Member Coons, and carried 6 ayes, 0 noes, and 0 abstentions:  I. a. Approve Special Education transportation to Dutchess BOCES for the remainder of the 2019-2020 school year: Coxsackie Transportation $230.00 per day/$80.00 extra if monitor needed; b. Approve Memorandum of Agreement between the Germantown Central School District and the Berkshire Union Free School District from July 1, 2019 through June 30, 2020; c. Approve Detail Warrant #10 Fund A General Warrant #2 for November 2019; d. Approve Detail Warrant #C8 Capital Warrant #2 for November 2019; e. Appoint Peter Pasco Boys’ Modified Volleyball Coach, Stipend $1,836.00; f. Approve November 13, 2019 Regular Board of Education minutes; g. Approve recommendations from the Committee on Special Education; h. Accept one Conn Director trumpet from past graduate David Wetherell.</w:t>
            </w:r>
          </w:p>
          <w:p w14:paraId="49528040" w14:textId="7D0EE8EB" w:rsidR="00731659" w:rsidRDefault="00731659" w:rsidP="000329EB"/>
          <w:p w14:paraId="400A7F20" w14:textId="640F6B3C" w:rsidR="00731659" w:rsidRDefault="00731659" w:rsidP="000329EB">
            <w:r>
              <w:t>Board Member Lincoln made a motion to adopt the following resolution, seconded by Board Member Provan, and carried 6 ayes, 0 noes, and 0 abstentions:</w:t>
            </w:r>
          </w:p>
          <w:p w14:paraId="3E91D6EE" w14:textId="7BEF4525" w:rsidR="00731659" w:rsidRDefault="00731659" w:rsidP="000329EB"/>
          <w:p w14:paraId="253C90BB" w14:textId="1844D94E" w:rsidR="00731659" w:rsidRDefault="00731659" w:rsidP="000329EB">
            <w:r>
              <w:rPr>
                <w:b/>
              </w:rPr>
              <w:t xml:space="preserve">“BE IT RESOLVED, </w:t>
            </w:r>
            <w:r>
              <w:t>that the Board of Education of the Germantown Central School District hereby authorizes the Superintendent to declare ol</w:t>
            </w:r>
            <w:r w:rsidR="00CC15F6">
              <w:t>d and outdated materials (list</w:t>
            </w:r>
            <w:bookmarkStart w:id="0" w:name="_GoBack"/>
            <w:bookmarkEnd w:id="0"/>
            <w:r>
              <w:t xml:space="preserve"> attached) surplus property and permits the sale or disposal of these items and, that a record of the sale or disposal be maintained and available for public inspection.”</w:t>
            </w:r>
          </w:p>
          <w:p w14:paraId="5E3C95FB" w14:textId="5552B40B" w:rsidR="00731659" w:rsidRDefault="00731659" w:rsidP="000329EB"/>
          <w:p w14:paraId="60D1FF7B" w14:textId="6003A964" w:rsidR="00731659" w:rsidRDefault="00731659" w:rsidP="000329EB">
            <w:r>
              <w:t>Board Member Olsson made a motion to approve first reading, waive second reading and adopt revised Policy 7315 “Student Use of Computerized Information Resources”, seconded by Board Member Coons, and carried 6 ayes, 0 noes, and 0 abstentions.</w:t>
            </w:r>
          </w:p>
          <w:p w14:paraId="07863DA5" w14:textId="43F78E06" w:rsidR="00731659" w:rsidRDefault="00731659" w:rsidP="000329EB"/>
          <w:p w14:paraId="0B106708" w14:textId="432A0138" w:rsidR="00731659" w:rsidRDefault="00731659" w:rsidP="000329EB">
            <w:r>
              <w:t xml:space="preserve">Board Member Provan made a motion to approve first reading, waive second reading and adopt new Policy 7316 “Students and Personal Electronic Devices”, </w:t>
            </w:r>
            <w:r w:rsidR="00B86C55">
              <w:t>seconded by Board Member Olsson, and carried 6 ayes, 0 noes, and 0 abstentions.</w:t>
            </w:r>
          </w:p>
          <w:p w14:paraId="3D7D98C9" w14:textId="165B2FE3" w:rsidR="00B86C55" w:rsidRDefault="00B86C55" w:rsidP="000329EB"/>
          <w:p w14:paraId="4348DB46" w14:textId="5DD8711E" w:rsidR="00B86C55" w:rsidRDefault="00B86C55" w:rsidP="000329EB">
            <w:r>
              <w:lastRenderedPageBreak/>
              <w:t>Board Member Provan made a motion to approve first reading, waive second reading and adopt revised Policy 7330 “Searches and Interrogations”, seconded by Board Member Lincoln, and carried 6 ayes, 0 noes, and 0 abstentions.</w:t>
            </w:r>
          </w:p>
          <w:p w14:paraId="53786E81" w14:textId="4E342633" w:rsidR="00B86C55" w:rsidRDefault="00B86C55" w:rsidP="000329EB"/>
          <w:p w14:paraId="41AA5C7A" w14:textId="36F66C91" w:rsidR="00B86C55" w:rsidRDefault="00B86C55" w:rsidP="000329EB">
            <w:r>
              <w:t>Board Member Lincoln made a motion to approve first reading, waive second reading and adopt revised Policy 8271 “Internet Safety”, seconded by Board Member Provan, and carried 6 ayes, 0 noes, and 0 abstentions.</w:t>
            </w:r>
          </w:p>
          <w:p w14:paraId="26AFD589" w14:textId="429FC0F6" w:rsidR="00B86C55" w:rsidRDefault="00B86C55" w:rsidP="000329EB"/>
          <w:p w14:paraId="01BD7047" w14:textId="5213B657" w:rsidR="00B86C55" w:rsidRPr="00731659" w:rsidRDefault="00B86C55" w:rsidP="000329EB">
            <w:r>
              <w:t>Board President Kellenbenz opened the floor to Public Comment on Non-Agenda Items.  A community member asked the Board to consider allowing another current 8</w:t>
            </w:r>
            <w:r w:rsidRPr="00B86C55">
              <w:rPr>
                <w:vertAlign w:val="superscript"/>
              </w:rPr>
              <w:t>th</w:t>
            </w:r>
            <w:r>
              <w:t xml:space="preserve"> grade student to attend Tech Valley next year if the first student who is chosen drops out.  Superintendent Brown addressed the community member by informing her that students do not usually drop out, but if one did she is not sure if Tech Valley would accept a student midstream and would look into that and get back to the Board with that information.  Board President Kellenbenz reiterated the fact that to send more than one student a year would be too costly for the district and that is why they gave the guidance to Superintendent Brown and the Administrative Team to limit to one student per year.</w:t>
            </w:r>
          </w:p>
          <w:p w14:paraId="2495B45A" w14:textId="77777777" w:rsidR="0089760F" w:rsidRDefault="0089760F" w:rsidP="000329EB"/>
          <w:p w14:paraId="7918A1FF" w14:textId="15C152AA" w:rsidR="00FA7998" w:rsidRPr="00FA7998" w:rsidRDefault="00FA7998" w:rsidP="000329EB">
            <w:r>
              <w:t xml:space="preserve">Board Member Lincoln made a motion to adjourn the regular meeting of the Board of Education at </w:t>
            </w:r>
            <w:r w:rsidR="00B832F0">
              <w:t>6:59</w:t>
            </w:r>
            <w:r>
              <w:t xml:space="preserve"> p.m., seconded by Board Member </w:t>
            </w:r>
            <w:r w:rsidR="00B832F0">
              <w:t>DelPozzo</w:t>
            </w:r>
            <w:r>
              <w:t>, and carried 6 ayes, 0 noes, and 0 abstentions.</w:t>
            </w:r>
          </w:p>
          <w:p w14:paraId="26834C80" w14:textId="5C338F82" w:rsidR="000B5593" w:rsidRDefault="000B5593"/>
          <w:p w14:paraId="3ED56E90" w14:textId="3A9BA620" w:rsidR="001E3FA8" w:rsidRDefault="001E3FA8">
            <w:r>
              <w:t>Respectfully submitted,</w:t>
            </w:r>
          </w:p>
          <w:p w14:paraId="1CFF6AF9" w14:textId="77777777" w:rsidR="001E3FA8" w:rsidRDefault="001E3FA8"/>
          <w:p w14:paraId="0DB79213" w14:textId="77777777" w:rsidR="001E3FA8" w:rsidRDefault="001E3FA8"/>
          <w:p w14:paraId="566B9E8B" w14:textId="77777777" w:rsidR="001E3FA8" w:rsidRDefault="001E3FA8"/>
          <w:p w14:paraId="604FD758" w14:textId="77777777" w:rsidR="001E3FA8" w:rsidRDefault="00B832F0">
            <w:r>
              <w:t>Linda Anderson</w:t>
            </w:r>
          </w:p>
          <w:p w14:paraId="29AD521E" w14:textId="43A057A5" w:rsidR="00B832F0" w:rsidRDefault="00B832F0">
            <w:r>
              <w:t>District Clerk</w:t>
            </w:r>
          </w:p>
        </w:tc>
        <w:tc>
          <w:tcPr>
            <w:tcW w:w="3787" w:type="dxa"/>
          </w:tcPr>
          <w:p w14:paraId="0F17046E" w14:textId="63077364" w:rsidR="002F70BD" w:rsidRDefault="00B832F0" w:rsidP="000329EB">
            <w:pPr>
              <w:rPr>
                <w:b/>
                <w:bCs/>
                <w:sz w:val="28"/>
              </w:rPr>
            </w:pPr>
            <w:r>
              <w:rPr>
                <w:b/>
                <w:bCs/>
                <w:sz w:val="28"/>
              </w:rPr>
              <w:lastRenderedPageBreak/>
              <w:t>ACKNOWLEDGEMENTS</w:t>
            </w:r>
          </w:p>
          <w:p w14:paraId="2FE2A9E8" w14:textId="259CF64F" w:rsidR="00B832F0" w:rsidRDefault="00B832F0" w:rsidP="000329EB">
            <w:pPr>
              <w:rPr>
                <w:b/>
                <w:bCs/>
                <w:sz w:val="28"/>
              </w:rPr>
            </w:pPr>
          </w:p>
          <w:p w14:paraId="11A2040D" w14:textId="0F8227EA" w:rsidR="00B832F0" w:rsidRDefault="00B832F0" w:rsidP="000329EB">
            <w:pPr>
              <w:rPr>
                <w:b/>
                <w:bCs/>
                <w:sz w:val="28"/>
              </w:rPr>
            </w:pPr>
          </w:p>
          <w:p w14:paraId="0F41F089" w14:textId="6FB577E8" w:rsidR="00B832F0" w:rsidRDefault="00B832F0" w:rsidP="000329EB">
            <w:pPr>
              <w:rPr>
                <w:b/>
                <w:bCs/>
                <w:sz w:val="28"/>
              </w:rPr>
            </w:pPr>
          </w:p>
          <w:p w14:paraId="1FC5EBB4" w14:textId="06F02BF1" w:rsidR="00B832F0" w:rsidRDefault="00B832F0" w:rsidP="000329EB">
            <w:pPr>
              <w:rPr>
                <w:b/>
                <w:bCs/>
                <w:sz w:val="28"/>
              </w:rPr>
            </w:pPr>
          </w:p>
          <w:p w14:paraId="46D25DF8" w14:textId="0F6BCD63" w:rsidR="00B832F0" w:rsidRDefault="00B832F0" w:rsidP="000329EB">
            <w:pPr>
              <w:rPr>
                <w:b/>
                <w:bCs/>
                <w:sz w:val="28"/>
              </w:rPr>
            </w:pPr>
          </w:p>
          <w:p w14:paraId="35B2FDB9" w14:textId="2EBC62DF" w:rsidR="00B832F0" w:rsidRDefault="00B832F0" w:rsidP="000329EB">
            <w:pPr>
              <w:rPr>
                <w:b/>
                <w:bCs/>
                <w:sz w:val="28"/>
              </w:rPr>
            </w:pPr>
          </w:p>
          <w:p w14:paraId="0C29D57D" w14:textId="3BEFD309" w:rsidR="00B832F0" w:rsidRDefault="00B832F0" w:rsidP="000329EB">
            <w:pPr>
              <w:rPr>
                <w:b/>
                <w:bCs/>
                <w:sz w:val="28"/>
              </w:rPr>
            </w:pPr>
          </w:p>
          <w:p w14:paraId="7A7FC3B4" w14:textId="1283BC84" w:rsidR="00B832F0" w:rsidRDefault="00B832F0" w:rsidP="000329EB">
            <w:pPr>
              <w:rPr>
                <w:b/>
                <w:bCs/>
                <w:sz w:val="28"/>
              </w:rPr>
            </w:pPr>
          </w:p>
          <w:p w14:paraId="62E3CB9F" w14:textId="58079164" w:rsidR="00B832F0" w:rsidRDefault="00B832F0" w:rsidP="000329EB">
            <w:pPr>
              <w:rPr>
                <w:b/>
                <w:bCs/>
                <w:sz w:val="28"/>
              </w:rPr>
            </w:pPr>
          </w:p>
          <w:p w14:paraId="3561821E" w14:textId="78C99C1A" w:rsidR="00B832F0" w:rsidRDefault="00B832F0" w:rsidP="000329EB">
            <w:pPr>
              <w:rPr>
                <w:b/>
                <w:bCs/>
                <w:sz w:val="28"/>
              </w:rPr>
            </w:pPr>
          </w:p>
          <w:p w14:paraId="69767E2A" w14:textId="01D300AE" w:rsidR="00B832F0" w:rsidRDefault="00B832F0" w:rsidP="000329EB">
            <w:pPr>
              <w:rPr>
                <w:b/>
                <w:bCs/>
                <w:sz w:val="28"/>
              </w:rPr>
            </w:pPr>
          </w:p>
          <w:p w14:paraId="16CDCA83" w14:textId="6FDEB903" w:rsidR="00B832F0" w:rsidRDefault="00B832F0" w:rsidP="000329EB">
            <w:pPr>
              <w:rPr>
                <w:b/>
                <w:bCs/>
                <w:sz w:val="28"/>
              </w:rPr>
            </w:pPr>
          </w:p>
          <w:p w14:paraId="4E6CAC7D" w14:textId="3A220FC0" w:rsidR="00B832F0" w:rsidRDefault="00B832F0" w:rsidP="000329EB">
            <w:pPr>
              <w:rPr>
                <w:b/>
                <w:bCs/>
                <w:sz w:val="28"/>
              </w:rPr>
            </w:pPr>
          </w:p>
          <w:p w14:paraId="47C31882" w14:textId="22901250" w:rsidR="00B832F0" w:rsidRDefault="00B832F0" w:rsidP="000329EB">
            <w:pPr>
              <w:rPr>
                <w:b/>
                <w:bCs/>
                <w:sz w:val="28"/>
              </w:rPr>
            </w:pPr>
          </w:p>
          <w:p w14:paraId="0C1B4DCC" w14:textId="0E845092" w:rsidR="00B832F0" w:rsidRDefault="00B832F0" w:rsidP="000329EB">
            <w:pPr>
              <w:rPr>
                <w:b/>
                <w:bCs/>
                <w:sz w:val="28"/>
              </w:rPr>
            </w:pPr>
          </w:p>
          <w:p w14:paraId="0513B321" w14:textId="5FCBB468" w:rsidR="00B832F0" w:rsidRDefault="00B832F0" w:rsidP="000329EB">
            <w:pPr>
              <w:rPr>
                <w:b/>
                <w:bCs/>
                <w:sz w:val="28"/>
              </w:rPr>
            </w:pPr>
          </w:p>
          <w:p w14:paraId="24D4D532" w14:textId="1403A9B9" w:rsidR="00B832F0" w:rsidRDefault="00B832F0" w:rsidP="000329EB">
            <w:pPr>
              <w:rPr>
                <w:b/>
                <w:bCs/>
                <w:sz w:val="28"/>
              </w:rPr>
            </w:pPr>
          </w:p>
          <w:p w14:paraId="6B92C76A" w14:textId="78F929F6" w:rsidR="00B832F0" w:rsidRDefault="00B832F0" w:rsidP="000329EB">
            <w:pPr>
              <w:rPr>
                <w:b/>
                <w:bCs/>
                <w:sz w:val="28"/>
              </w:rPr>
            </w:pPr>
          </w:p>
          <w:p w14:paraId="09CBB755" w14:textId="6745002F" w:rsidR="00B832F0" w:rsidRDefault="00B832F0" w:rsidP="000329EB">
            <w:pPr>
              <w:rPr>
                <w:b/>
                <w:bCs/>
                <w:sz w:val="28"/>
              </w:rPr>
            </w:pPr>
          </w:p>
          <w:p w14:paraId="5D24EFC7" w14:textId="6D0F83ED" w:rsidR="00B832F0" w:rsidRDefault="00B832F0" w:rsidP="000329EB">
            <w:pPr>
              <w:rPr>
                <w:b/>
                <w:bCs/>
                <w:sz w:val="28"/>
              </w:rPr>
            </w:pPr>
          </w:p>
          <w:p w14:paraId="074504C0" w14:textId="7DD3F1B8" w:rsidR="00B832F0" w:rsidRDefault="00B832F0" w:rsidP="000329EB">
            <w:pPr>
              <w:rPr>
                <w:b/>
                <w:bCs/>
                <w:sz w:val="28"/>
              </w:rPr>
            </w:pPr>
          </w:p>
          <w:p w14:paraId="46ED13FC" w14:textId="10247301" w:rsidR="00B832F0" w:rsidRDefault="00B832F0" w:rsidP="000329EB">
            <w:pPr>
              <w:rPr>
                <w:b/>
                <w:bCs/>
                <w:sz w:val="28"/>
              </w:rPr>
            </w:pPr>
          </w:p>
          <w:p w14:paraId="615CB9A3" w14:textId="3D4A9EF9" w:rsidR="00B832F0" w:rsidRDefault="00B832F0" w:rsidP="000329EB">
            <w:pPr>
              <w:rPr>
                <w:b/>
                <w:bCs/>
                <w:sz w:val="28"/>
              </w:rPr>
            </w:pPr>
          </w:p>
          <w:p w14:paraId="72C17A7D" w14:textId="03850AEB" w:rsidR="00B832F0" w:rsidRDefault="00B832F0" w:rsidP="000329EB">
            <w:pPr>
              <w:rPr>
                <w:b/>
                <w:bCs/>
                <w:sz w:val="28"/>
              </w:rPr>
            </w:pPr>
          </w:p>
          <w:p w14:paraId="22009671" w14:textId="0B9821F4" w:rsidR="00B832F0" w:rsidRDefault="00B832F0" w:rsidP="000329EB">
            <w:pPr>
              <w:rPr>
                <w:b/>
                <w:bCs/>
                <w:sz w:val="28"/>
              </w:rPr>
            </w:pPr>
          </w:p>
          <w:p w14:paraId="665B4A41" w14:textId="573C9DCB" w:rsidR="00B832F0" w:rsidRDefault="00B832F0" w:rsidP="000329EB">
            <w:pPr>
              <w:rPr>
                <w:b/>
                <w:bCs/>
                <w:sz w:val="28"/>
              </w:rPr>
            </w:pPr>
          </w:p>
          <w:p w14:paraId="4B7E4A17" w14:textId="46ED29EC" w:rsidR="00B832F0" w:rsidRDefault="00B832F0" w:rsidP="000329EB">
            <w:pPr>
              <w:rPr>
                <w:b/>
                <w:bCs/>
                <w:sz w:val="28"/>
              </w:rPr>
            </w:pPr>
          </w:p>
          <w:p w14:paraId="136E2D36" w14:textId="04C9285E" w:rsidR="00B832F0" w:rsidRDefault="00B832F0" w:rsidP="000329EB">
            <w:pPr>
              <w:rPr>
                <w:b/>
                <w:bCs/>
                <w:sz w:val="28"/>
              </w:rPr>
            </w:pPr>
          </w:p>
          <w:p w14:paraId="341E5705" w14:textId="0AFD2F7D" w:rsidR="00B832F0" w:rsidRDefault="00B832F0" w:rsidP="000329EB">
            <w:pPr>
              <w:rPr>
                <w:b/>
                <w:bCs/>
                <w:sz w:val="28"/>
              </w:rPr>
            </w:pPr>
          </w:p>
          <w:p w14:paraId="2E138BA1" w14:textId="3EE06253" w:rsidR="00B832F0" w:rsidRDefault="00B832F0" w:rsidP="000329EB">
            <w:pPr>
              <w:rPr>
                <w:b/>
                <w:bCs/>
                <w:sz w:val="28"/>
              </w:rPr>
            </w:pPr>
          </w:p>
          <w:p w14:paraId="4128E4E4" w14:textId="58E1D764" w:rsidR="00B832F0" w:rsidRDefault="00B832F0" w:rsidP="000329EB">
            <w:pPr>
              <w:rPr>
                <w:b/>
                <w:bCs/>
                <w:sz w:val="28"/>
              </w:rPr>
            </w:pPr>
          </w:p>
          <w:p w14:paraId="6B110BFD" w14:textId="0805E1FF" w:rsidR="00B832F0" w:rsidRDefault="00B832F0" w:rsidP="000329EB">
            <w:pPr>
              <w:rPr>
                <w:b/>
                <w:bCs/>
                <w:sz w:val="28"/>
              </w:rPr>
            </w:pPr>
          </w:p>
          <w:p w14:paraId="64BBBB7E" w14:textId="418DC83D" w:rsidR="00B832F0" w:rsidRDefault="00B832F0" w:rsidP="000329EB">
            <w:pPr>
              <w:rPr>
                <w:b/>
                <w:bCs/>
                <w:sz w:val="28"/>
              </w:rPr>
            </w:pPr>
            <w:r>
              <w:rPr>
                <w:b/>
                <w:bCs/>
                <w:sz w:val="28"/>
              </w:rPr>
              <w:t>PUBLIC COMMENT ON AGENDA ITEMS</w:t>
            </w:r>
          </w:p>
          <w:p w14:paraId="7747B4E8" w14:textId="14F425F0" w:rsidR="00B832F0" w:rsidRDefault="00B832F0" w:rsidP="000329EB">
            <w:pPr>
              <w:rPr>
                <w:b/>
                <w:bCs/>
                <w:sz w:val="28"/>
              </w:rPr>
            </w:pPr>
          </w:p>
          <w:p w14:paraId="75603330" w14:textId="29E7842D" w:rsidR="00B832F0" w:rsidRDefault="00B832F0" w:rsidP="000329EB">
            <w:pPr>
              <w:rPr>
                <w:b/>
                <w:bCs/>
                <w:sz w:val="28"/>
              </w:rPr>
            </w:pPr>
            <w:r>
              <w:rPr>
                <w:b/>
                <w:bCs/>
                <w:sz w:val="28"/>
              </w:rPr>
              <w:t>APPROVAL OF CONSENT AGENDA ITEMS</w:t>
            </w:r>
          </w:p>
          <w:p w14:paraId="31C67BDA" w14:textId="268A3B4E" w:rsidR="00B832F0" w:rsidRDefault="00B832F0" w:rsidP="000329EB">
            <w:pPr>
              <w:rPr>
                <w:b/>
                <w:bCs/>
                <w:sz w:val="28"/>
              </w:rPr>
            </w:pPr>
          </w:p>
          <w:p w14:paraId="2011E266" w14:textId="69272C55" w:rsidR="00B832F0" w:rsidRDefault="00B832F0" w:rsidP="000329EB">
            <w:pPr>
              <w:rPr>
                <w:b/>
                <w:bCs/>
                <w:sz w:val="28"/>
              </w:rPr>
            </w:pPr>
          </w:p>
          <w:p w14:paraId="1EDCAB72" w14:textId="12AA03D7" w:rsidR="00B832F0" w:rsidRDefault="00B832F0" w:rsidP="000329EB">
            <w:pPr>
              <w:rPr>
                <w:b/>
                <w:bCs/>
                <w:sz w:val="28"/>
              </w:rPr>
            </w:pPr>
          </w:p>
          <w:p w14:paraId="1F621744" w14:textId="11233C1C" w:rsidR="00B832F0" w:rsidRDefault="00B832F0" w:rsidP="000329EB">
            <w:pPr>
              <w:rPr>
                <w:b/>
                <w:bCs/>
                <w:sz w:val="28"/>
              </w:rPr>
            </w:pPr>
          </w:p>
          <w:p w14:paraId="0FC5BEB0" w14:textId="3031287A" w:rsidR="00B832F0" w:rsidRDefault="00B832F0" w:rsidP="000329EB">
            <w:pPr>
              <w:rPr>
                <w:b/>
                <w:bCs/>
                <w:sz w:val="28"/>
              </w:rPr>
            </w:pPr>
          </w:p>
          <w:p w14:paraId="68EA8F2F" w14:textId="0983E721" w:rsidR="00B832F0" w:rsidRDefault="00B832F0" w:rsidP="000329EB">
            <w:pPr>
              <w:rPr>
                <w:b/>
                <w:bCs/>
                <w:sz w:val="28"/>
              </w:rPr>
            </w:pPr>
          </w:p>
          <w:p w14:paraId="2446836E" w14:textId="402CCD68" w:rsidR="00B832F0" w:rsidRDefault="00B832F0" w:rsidP="000329EB">
            <w:pPr>
              <w:rPr>
                <w:b/>
                <w:bCs/>
                <w:sz w:val="28"/>
              </w:rPr>
            </w:pPr>
          </w:p>
          <w:p w14:paraId="11D0DC56" w14:textId="14A182A5" w:rsidR="00B832F0" w:rsidRDefault="00B832F0" w:rsidP="000329EB">
            <w:pPr>
              <w:rPr>
                <w:b/>
                <w:bCs/>
                <w:sz w:val="28"/>
              </w:rPr>
            </w:pPr>
          </w:p>
          <w:p w14:paraId="131DBEA6" w14:textId="77279D73" w:rsidR="00B832F0" w:rsidRDefault="00B832F0" w:rsidP="000329EB">
            <w:pPr>
              <w:rPr>
                <w:b/>
                <w:bCs/>
                <w:sz w:val="28"/>
              </w:rPr>
            </w:pPr>
          </w:p>
          <w:p w14:paraId="45D038FE" w14:textId="6027379F" w:rsidR="00B832F0" w:rsidRDefault="00B832F0" w:rsidP="000329EB">
            <w:pPr>
              <w:rPr>
                <w:b/>
                <w:bCs/>
                <w:sz w:val="28"/>
              </w:rPr>
            </w:pPr>
          </w:p>
          <w:p w14:paraId="5B8DB650" w14:textId="6697F5F3" w:rsidR="00B832F0" w:rsidRDefault="00B832F0" w:rsidP="000329EB">
            <w:pPr>
              <w:rPr>
                <w:b/>
                <w:bCs/>
                <w:sz w:val="28"/>
              </w:rPr>
            </w:pPr>
          </w:p>
          <w:p w14:paraId="6EC351C7" w14:textId="56252BB7" w:rsidR="00B832F0" w:rsidRDefault="00B832F0" w:rsidP="000329EB">
            <w:pPr>
              <w:rPr>
                <w:b/>
                <w:bCs/>
                <w:sz w:val="28"/>
              </w:rPr>
            </w:pPr>
          </w:p>
          <w:p w14:paraId="6B0ADF06" w14:textId="1B1AD754" w:rsidR="00B832F0" w:rsidRDefault="00B832F0" w:rsidP="000329EB">
            <w:pPr>
              <w:rPr>
                <w:b/>
                <w:bCs/>
                <w:sz w:val="28"/>
              </w:rPr>
            </w:pPr>
          </w:p>
          <w:p w14:paraId="1DD6D4F9" w14:textId="08292AC1" w:rsidR="00B832F0" w:rsidRDefault="00B832F0" w:rsidP="000329EB">
            <w:pPr>
              <w:rPr>
                <w:b/>
                <w:bCs/>
                <w:sz w:val="28"/>
              </w:rPr>
            </w:pPr>
            <w:r>
              <w:rPr>
                <w:b/>
                <w:bCs/>
                <w:sz w:val="28"/>
              </w:rPr>
              <w:t>APPROVAL OF SURPLUS ITEMS</w:t>
            </w:r>
          </w:p>
          <w:p w14:paraId="2E59E20A" w14:textId="49416EC0" w:rsidR="00B832F0" w:rsidRDefault="00B832F0" w:rsidP="000329EB">
            <w:pPr>
              <w:rPr>
                <w:b/>
                <w:bCs/>
                <w:sz w:val="28"/>
              </w:rPr>
            </w:pPr>
          </w:p>
          <w:p w14:paraId="6E42A2C6" w14:textId="0D6B7CC5" w:rsidR="00B832F0" w:rsidRDefault="00B832F0" w:rsidP="000329EB">
            <w:pPr>
              <w:rPr>
                <w:b/>
                <w:bCs/>
                <w:sz w:val="28"/>
              </w:rPr>
            </w:pPr>
          </w:p>
          <w:p w14:paraId="6F9E4856" w14:textId="264A02FB" w:rsidR="00B832F0" w:rsidRDefault="00B832F0" w:rsidP="000329EB">
            <w:pPr>
              <w:rPr>
                <w:b/>
                <w:bCs/>
                <w:sz w:val="28"/>
              </w:rPr>
            </w:pPr>
          </w:p>
          <w:p w14:paraId="006114DB" w14:textId="2769B57B" w:rsidR="00B832F0" w:rsidRDefault="00B832F0" w:rsidP="000329EB">
            <w:pPr>
              <w:rPr>
                <w:b/>
                <w:bCs/>
                <w:sz w:val="28"/>
              </w:rPr>
            </w:pPr>
          </w:p>
          <w:p w14:paraId="1D63F1B3" w14:textId="1E3C22DE" w:rsidR="00B832F0" w:rsidRDefault="00B832F0" w:rsidP="000329EB">
            <w:pPr>
              <w:rPr>
                <w:b/>
                <w:bCs/>
                <w:sz w:val="28"/>
              </w:rPr>
            </w:pPr>
          </w:p>
          <w:p w14:paraId="04125307" w14:textId="4E07E5BF" w:rsidR="00B832F0" w:rsidRDefault="00B832F0" w:rsidP="000329EB">
            <w:pPr>
              <w:rPr>
                <w:b/>
                <w:bCs/>
                <w:sz w:val="28"/>
              </w:rPr>
            </w:pPr>
          </w:p>
          <w:p w14:paraId="20059EB0" w14:textId="12A598A9" w:rsidR="00B832F0" w:rsidRDefault="00B832F0" w:rsidP="000329EB">
            <w:pPr>
              <w:rPr>
                <w:b/>
                <w:bCs/>
                <w:sz w:val="28"/>
              </w:rPr>
            </w:pPr>
          </w:p>
          <w:p w14:paraId="75DE533F" w14:textId="3FF06BD9" w:rsidR="00B832F0" w:rsidRDefault="00B832F0" w:rsidP="000329EB">
            <w:pPr>
              <w:rPr>
                <w:b/>
                <w:bCs/>
                <w:sz w:val="28"/>
              </w:rPr>
            </w:pPr>
            <w:r>
              <w:rPr>
                <w:b/>
                <w:bCs/>
                <w:sz w:val="28"/>
              </w:rPr>
              <w:t>ADOPT POLICY 7315</w:t>
            </w:r>
          </w:p>
          <w:p w14:paraId="05664C96" w14:textId="4094C76C" w:rsidR="00B832F0" w:rsidRDefault="00B832F0" w:rsidP="000329EB">
            <w:pPr>
              <w:rPr>
                <w:b/>
                <w:bCs/>
                <w:sz w:val="28"/>
              </w:rPr>
            </w:pPr>
          </w:p>
          <w:p w14:paraId="26B3452A" w14:textId="4671284F" w:rsidR="00B832F0" w:rsidRDefault="00B832F0" w:rsidP="000329EB">
            <w:pPr>
              <w:rPr>
                <w:b/>
                <w:bCs/>
                <w:sz w:val="28"/>
              </w:rPr>
            </w:pPr>
          </w:p>
          <w:p w14:paraId="7E24468C" w14:textId="50B35F9F" w:rsidR="00B832F0" w:rsidRDefault="00B832F0" w:rsidP="000329EB">
            <w:pPr>
              <w:rPr>
                <w:b/>
                <w:bCs/>
                <w:sz w:val="28"/>
              </w:rPr>
            </w:pPr>
          </w:p>
          <w:p w14:paraId="0C682CDC" w14:textId="1E59DDC5" w:rsidR="00B832F0" w:rsidRDefault="00B832F0" w:rsidP="000329EB">
            <w:pPr>
              <w:rPr>
                <w:b/>
                <w:bCs/>
                <w:sz w:val="28"/>
              </w:rPr>
            </w:pPr>
            <w:r>
              <w:rPr>
                <w:b/>
                <w:bCs/>
                <w:sz w:val="28"/>
              </w:rPr>
              <w:t>ADOPT POLICY 7316</w:t>
            </w:r>
          </w:p>
          <w:p w14:paraId="789D9EA9" w14:textId="51DCC044" w:rsidR="00B832F0" w:rsidRDefault="00B832F0" w:rsidP="000329EB">
            <w:pPr>
              <w:rPr>
                <w:b/>
                <w:bCs/>
                <w:sz w:val="28"/>
              </w:rPr>
            </w:pPr>
          </w:p>
          <w:p w14:paraId="1CC8C8BF" w14:textId="5DCA0B45" w:rsidR="00B832F0" w:rsidRDefault="00B832F0" w:rsidP="000329EB">
            <w:pPr>
              <w:rPr>
                <w:b/>
                <w:bCs/>
                <w:sz w:val="28"/>
              </w:rPr>
            </w:pPr>
          </w:p>
          <w:p w14:paraId="2B1F45A3" w14:textId="69BF4372" w:rsidR="00B832F0" w:rsidRDefault="00B832F0" w:rsidP="000329EB">
            <w:pPr>
              <w:rPr>
                <w:b/>
                <w:bCs/>
                <w:sz w:val="28"/>
              </w:rPr>
            </w:pPr>
          </w:p>
          <w:p w14:paraId="698B6652" w14:textId="23E145F0" w:rsidR="00B832F0" w:rsidRDefault="00B832F0" w:rsidP="000329EB">
            <w:pPr>
              <w:rPr>
                <w:b/>
                <w:bCs/>
                <w:sz w:val="28"/>
              </w:rPr>
            </w:pPr>
          </w:p>
          <w:p w14:paraId="1444BC1E" w14:textId="2BF179A8" w:rsidR="00B832F0" w:rsidRDefault="00B832F0" w:rsidP="000329EB">
            <w:pPr>
              <w:rPr>
                <w:b/>
                <w:bCs/>
                <w:sz w:val="28"/>
              </w:rPr>
            </w:pPr>
          </w:p>
          <w:p w14:paraId="69D4E2B1" w14:textId="56033E9B" w:rsidR="00B832F0" w:rsidRDefault="00B832F0" w:rsidP="000329EB">
            <w:pPr>
              <w:rPr>
                <w:b/>
                <w:bCs/>
                <w:sz w:val="28"/>
              </w:rPr>
            </w:pPr>
            <w:r>
              <w:rPr>
                <w:b/>
                <w:bCs/>
                <w:sz w:val="28"/>
              </w:rPr>
              <w:lastRenderedPageBreak/>
              <w:t>ADOPT POLICY 7330</w:t>
            </w:r>
          </w:p>
          <w:p w14:paraId="558591E8" w14:textId="003B43B5" w:rsidR="00B832F0" w:rsidRDefault="00B832F0" w:rsidP="000329EB">
            <w:pPr>
              <w:rPr>
                <w:b/>
                <w:bCs/>
                <w:sz w:val="28"/>
              </w:rPr>
            </w:pPr>
          </w:p>
          <w:p w14:paraId="7CA122BC" w14:textId="4CBE780A" w:rsidR="00B832F0" w:rsidRDefault="00B832F0" w:rsidP="000329EB">
            <w:pPr>
              <w:rPr>
                <w:b/>
                <w:bCs/>
                <w:sz w:val="28"/>
              </w:rPr>
            </w:pPr>
          </w:p>
          <w:p w14:paraId="420FF585" w14:textId="794AB9A4" w:rsidR="00B832F0" w:rsidRDefault="00B832F0" w:rsidP="000329EB">
            <w:pPr>
              <w:rPr>
                <w:b/>
                <w:bCs/>
                <w:sz w:val="28"/>
              </w:rPr>
            </w:pPr>
          </w:p>
          <w:p w14:paraId="23106F48" w14:textId="6B7C8AF8" w:rsidR="00B832F0" w:rsidRDefault="00B832F0" w:rsidP="000329EB">
            <w:pPr>
              <w:rPr>
                <w:b/>
                <w:bCs/>
                <w:sz w:val="28"/>
              </w:rPr>
            </w:pPr>
            <w:r>
              <w:rPr>
                <w:b/>
                <w:bCs/>
                <w:sz w:val="28"/>
              </w:rPr>
              <w:t>ADOPT POLICY 8271</w:t>
            </w:r>
          </w:p>
          <w:p w14:paraId="23EC2A95" w14:textId="362A4B8E" w:rsidR="00B832F0" w:rsidRDefault="00B832F0" w:rsidP="000329EB">
            <w:pPr>
              <w:rPr>
                <w:b/>
                <w:bCs/>
                <w:sz w:val="28"/>
              </w:rPr>
            </w:pPr>
          </w:p>
          <w:p w14:paraId="0FA14D9F" w14:textId="3A2B87BB" w:rsidR="00B832F0" w:rsidRDefault="00B832F0" w:rsidP="000329EB">
            <w:pPr>
              <w:rPr>
                <w:b/>
                <w:bCs/>
                <w:sz w:val="28"/>
              </w:rPr>
            </w:pPr>
          </w:p>
          <w:p w14:paraId="3302E8E7" w14:textId="11ADA2D6" w:rsidR="00B832F0" w:rsidRDefault="00B832F0" w:rsidP="000329EB">
            <w:pPr>
              <w:rPr>
                <w:b/>
                <w:bCs/>
                <w:sz w:val="28"/>
              </w:rPr>
            </w:pPr>
          </w:p>
          <w:p w14:paraId="4D4CB911" w14:textId="0F969142" w:rsidR="00B832F0" w:rsidRDefault="00B832F0" w:rsidP="000329EB">
            <w:pPr>
              <w:rPr>
                <w:b/>
                <w:bCs/>
                <w:sz w:val="28"/>
              </w:rPr>
            </w:pPr>
          </w:p>
          <w:p w14:paraId="1E4F47D4" w14:textId="38A878A7" w:rsidR="00B832F0" w:rsidRDefault="00B832F0" w:rsidP="000329EB">
            <w:pPr>
              <w:rPr>
                <w:b/>
                <w:bCs/>
                <w:sz w:val="28"/>
              </w:rPr>
            </w:pPr>
            <w:r>
              <w:rPr>
                <w:b/>
                <w:bCs/>
                <w:sz w:val="28"/>
              </w:rPr>
              <w:t>PUBLIC COMMENT ON NON-AGENDA ITEMS</w:t>
            </w:r>
          </w:p>
          <w:p w14:paraId="32295EBC" w14:textId="78241162" w:rsidR="00B832F0" w:rsidRDefault="00B832F0" w:rsidP="000329EB">
            <w:pPr>
              <w:rPr>
                <w:b/>
                <w:bCs/>
                <w:sz w:val="28"/>
              </w:rPr>
            </w:pPr>
          </w:p>
          <w:p w14:paraId="1ABBDA8F" w14:textId="33BC6077" w:rsidR="00B832F0" w:rsidRDefault="00B832F0" w:rsidP="000329EB">
            <w:pPr>
              <w:rPr>
                <w:b/>
                <w:bCs/>
                <w:sz w:val="28"/>
              </w:rPr>
            </w:pPr>
          </w:p>
          <w:p w14:paraId="5CCD77C4" w14:textId="51787F6E" w:rsidR="00B832F0" w:rsidRDefault="00B832F0" w:rsidP="000329EB">
            <w:pPr>
              <w:rPr>
                <w:b/>
                <w:bCs/>
                <w:sz w:val="28"/>
              </w:rPr>
            </w:pPr>
          </w:p>
          <w:p w14:paraId="16BD8803" w14:textId="0017A7E5" w:rsidR="00B832F0" w:rsidRDefault="00B832F0" w:rsidP="000329EB">
            <w:pPr>
              <w:rPr>
                <w:b/>
                <w:bCs/>
                <w:sz w:val="28"/>
              </w:rPr>
            </w:pPr>
          </w:p>
          <w:p w14:paraId="2690B6A3" w14:textId="18BB58C5" w:rsidR="00B832F0" w:rsidRDefault="00B832F0" w:rsidP="000329EB">
            <w:pPr>
              <w:rPr>
                <w:b/>
                <w:bCs/>
                <w:sz w:val="28"/>
              </w:rPr>
            </w:pPr>
          </w:p>
          <w:p w14:paraId="66493E9A" w14:textId="22F38D43" w:rsidR="00B832F0" w:rsidRDefault="00B832F0" w:rsidP="000329EB">
            <w:pPr>
              <w:rPr>
                <w:b/>
                <w:bCs/>
                <w:sz w:val="28"/>
              </w:rPr>
            </w:pPr>
          </w:p>
          <w:p w14:paraId="747F0BB8" w14:textId="48F17D84" w:rsidR="00B832F0" w:rsidRDefault="00B832F0" w:rsidP="000329EB">
            <w:pPr>
              <w:rPr>
                <w:b/>
                <w:bCs/>
                <w:sz w:val="28"/>
              </w:rPr>
            </w:pPr>
          </w:p>
          <w:p w14:paraId="73690B8A" w14:textId="1FEC9E21" w:rsidR="00B832F0" w:rsidRDefault="00B832F0" w:rsidP="000329EB">
            <w:pPr>
              <w:rPr>
                <w:b/>
                <w:bCs/>
                <w:sz w:val="28"/>
              </w:rPr>
            </w:pPr>
          </w:p>
          <w:p w14:paraId="537B082B" w14:textId="31F52B98" w:rsidR="00B832F0" w:rsidRDefault="00B832F0" w:rsidP="000329EB">
            <w:pPr>
              <w:rPr>
                <w:b/>
                <w:bCs/>
                <w:sz w:val="28"/>
              </w:rPr>
            </w:pPr>
          </w:p>
          <w:p w14:paraId="2596351F" w14:textId="54388B9E" w:rsidR="00B832F0" w:rsidRDefault="00B832F0" w:rsidP="000329EB">
            <w:pPr>
              <w:rPr>
                <w:b/>
                <w:bCs/>
                <w:sz w:val="28"/>
              </w:rPr>
            </w:pPr>
            <w:r>
              <w:rPr>
                <w:b/>
                <w:bCs/>
                <w:sz w:val="28"/>
              </w:rPr>
              <w:t>ADJOURNMENT</w:t>
            </w:r>
          </w:p>
          <w:p w14:paraId="1D58CA1F" w14:textId="77777777" w:rsidR="002F70BD" w:rsidRDefault="002F70BD" w:rsidP="000329EB">
            <w:pPr>
              <w:rPr>
                <w:b/>
                <w:bCs/>
                <w:sz w:val="28"/>
              </w:rPr>
            </w:pPr>
          </w:p>
          <w:p w14:paraId="046244AD" w14:textId="0111A7A3" w:rsidR="002F70BD" w:rsidRDefault="002F70BD" w:rsidP="000329EB">
            <w:pPr>
              <w:rPr>
                <w:b/>
                <w:bCs/>
                <w:sz w:val="28"/>
              </w:rPr>
            </w:pPr>
          </w:p>
        </w:tc>
      </w:tr>
    </w:tbl>
    <w:p w14:paraId="6EDAB333" w14:textId="77777777" w:rsidR="009A3E0D" w:rsidRDefault="009A3E0D"/>
    <w:sectPr w:rsidR="009A3E0D" w:rsidSect="00565261">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B6B163" w14:textId="77777777" w:rsidR="00442DA4" w:rsidRDefault="00442DA4" w:rsidP="00AC5F54">
      <w:r>
        <w:separator/>
      </w:r>
    </w:p>
  </w:endnote>
  <w:endnote w:type="continuationSeparator" w:id="0">
    <w:p w14:paraId="18DADE06" w14:textId="77777777" w:rsidR="00442DA4" w:rsidRDefault="00442DA4" w:rsidP="00AC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1AD67F" w14:textId="77777777" w:rsidR="00442DA4" w:rsidRDefault="00442DA4" w:rsidP="00AC5F54">
      <w:r>
        <w:separator/>
      </w:r>
    </w:p>
  </w:footnote>
  <w:footnote w:type="continuationSeparator" w:id="0">
    <w:p w14:paraId="29EA0644" w14:textId="77777777" w:rsidR="00442DA4" w:rsidRDefault="00442DA4" w:rsidP="00AC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934A1"/>
    <w:multiLevelType w:val="multilevel"/>
    <w:tmpl w:val="4886D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A6D1A63"/>
    <w:multiLevelType w:val="multilevel"/>
    <w:tmpl w:val="DCDED2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E824D1C"/>
    <w:multiLevelType w:val="multilevel"/>
    <w:tmpl w:val="ED00C8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0C500D8"/>
    <w:multiLevelType w:val="multilevel"/>
    <w:tmpl w:val="14CE8E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13F13363"/>
    <w:multiLevelType w:val="multilevel"/>
    <w:tmpl w:val="5B1E1D3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67B1087"/>
    <w:multiLevelType w:val="hybridMultilevel"/>
    <w:tmpl w:val="E6EA30EA"/>
    <w:lvl w:ilvl="0" w:tplc="A9A461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217F440E"/>
    <w:multiLevelType w:val="hybridMultilevel"/>
    <w:tmpl w:val="D2C43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BD66B1"/>
    <w:multiLevelType w:val="hybridMultilevel"/>
    <w:tmpl w:val="05EED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9295234"/>
    <w:multiLevelType w:val="hybridMultilevel"/>
    <w:tmpl w:val="23FC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7D3738"/>
    <w:multiLevelType w:val="hybridMultilevel"/>
    <w:tmpl w:val="A796A336"/>
    <w:lvl w:ilvl="0" w:tplc="F83484D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39374365"/>
    <w:multiLevelType w:val="hybridMultilevel"/>
    <w:tmpl w:val="73CE1D92"/>
    <w:lvl w:ilvl="0" w:tplc="51AE10B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1" w15:restartNumberingAfterBreak="0">
    <w:nsid w:val="397C056E"/>
    <w:multiLevelType w:val="hybridMultilevel"/>
    <w:tmpl w:val="FD66C30A"/>
    <w:lvl w:ilvl="0" w:tplc="326E0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3152F5F"/>
    <w:multiLevelType w:val="hybridMultilevel"/>
    <w:tmpl w:val="EE642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75056B"/>
    <w:multiLevelType w:val="hybridMultilevel"/>
    <w:tmpl w:val="38824536"/>
    <w:lvl w:ilvl="0" w:tplc="7F008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595224D"/>
    <w:multiLevelType w:val="hybridMultilevel"/>
    <w:tmpl w:val="1F100ABA"/>
    <w:lvl w:ilvl="0" w:tplc="E60CD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A05BA7"/>
    <w:multiLevelType w:val="hybridMultilevel"/>
    <w:tmpl w:val="BA96AAA2"/>
    <w:lvl w:ilvl="0" w:tplc="3A88FA3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6" w15:restartNumberingAfterBreak="0">
    <w:nsid w:val="4E38732B"/>
    <w:multiLevelType w:val="hybridMultilevel"/>
    <w:tmpl w:val="D92626E6"/>
    <w:lvl w:ilvl="0" w:tplc="BDB2E7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F36180E"/>
    <w:multiLevelType w:val="hybridMultilevel"/>
    <w:tmpl w:val="DB4A50D0"/>
    <w:lvl w:ilvl="0" w:tplc="DCF8B2E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3F51A1F"/>
    <w:multiLevelType w:val="hybridMultilevel"/>
    <w:tmpl w:val="30663C8A"/>
    <w:lvl w:ilvl="0" w:tplc="5B78A24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5045422"/>
    <w:multiLevelType w:val="multilevel"/>
    <w:tmpl w:val="A4F4D5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A5A00ED"/>
    <w:multiLevelType w:val="hybridMultilevel"/>
    <w:tmpl w:val="B7A25080"/>
    <w:lvl w:ilvl="0" w:tplc="6E02AFE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1" w15:restartNumberingAfterBreak="0">
    <w:nsid w:val="72CF3606"/>
    <w:multiLevelType w:val="hybridMultilevel"/>
    <w:tmpl w:val="3FDEAC76"/>
    <w:lvl w:ilvl="0" w:tplc="13CE1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3F97263"/>
    <w:multiLevelType w:val="multilevel"/>
    <w:tmpl w:val="05CCD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7"/>
  </w:num>
  <w:num w:numId="2">
    <w:abstractNumId w:val="10"/>
  </w:num>
  <w:num w:numId="3">
    <w:abstractNumId w:val="20"/>
  </w:num>
  <w:num w:numId="4">
    <w:abstractNumId w:val="15"/>
  </w:num>
  <w:num w:numId="5">
    <w:abstractNumId w:val="5"/>
  </w:num>
  <w:num w:numId="6">
    <w:abstractNumId w:val="4"/>
  </w:num>
  <w:num w:numId="7">
    <w:abstractNumId w:val="3"/>
  </w:num>
  <w:num w:numId="8">
    <w:abstractNumId w:val="2"/>
  </w:num>
  <w:num w:numId="9">
    <w:abstractNumId w:val="22"/>
  </w:num>
  <w:num w:numId="10">
    <w:abstractNumId w:val="0"/>
  </w:num>
  <w:num w:numId="11">
    <w:abstractNumId w:val="12"/>
  </w:num>
  <w:num w:numId="12">
    <w:abstractNumId w:val="1"/>
  </w:num>
  <w:num w:numId="13">
    <w:abstractNumId w:val="21"/>
  </w:num>
  <w:num w:numId="14">
    <w:abstractNumId w:val="14"/>
  </w:num>
  <w:num w:numId="15">
    <w:abstractNumId w:val="16"/>
  </w:num>
  <w:num w:numId="16">
    <w:abstractNumId w:val="11"/>
  </w:num>
  <w:num w:numId="17">
    <w:abstractNumId w:val="6"/>
  </w:num>
  <w:num w:numId="18">
    <w:abstractNumId w:val="18"/>
  </w:num>
  <w:num w:numId="19">
    <w:abstractNumId w:val="19"/>
  </w:num>
  <w:num w:numId="20">
    <w:abstractNumId w:val="8"/>
  </w:num>
  <w:num w:numId="21">
    <w:abstractNumId w:val="17"/>
  </w:num>
  <w:num w:numId="22">
    <w:abstractNumId w:val="13"/>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tjA1B2ITEwszIyUdpeDU4uLM/DyQAsNaAGRk8j8sAAAA"/>
  </w:docVars>
  <w:rsids>
    <w:rsidRoot w:val="005F4A23"/>
    <w:rsid w:val="0000100A"/>
    <w:rsid w:val="00005E9C"/>
    <w:rsid w:val="00011991"/>
    <w:rsid w:val="000122D7"/>
    <w:rsid w:val="00013AEB"/>
    <w:rsid w:val="00016152"/>
    <w:rsid w:val="0002011A"/>
    <w:rsid w:val="000204F7"/>
    <w:rsid w:val="000208AC"/>
    <w:rsid w:val="00021822"/>
    <w:rsid w:val="00023D72"/>
    <w:rsid w:val="00024077"/>
    <w:rsid w:val="00025F9E"/>
    <w:rsid w:val="00027DE5"/>
    <w:rsid w:val="00031CF9"/>
    <w:rsid w:val="000329EB"/>
    <w:rsid w:val="00033CC0"/>
    <w:rsid w:val="0003558E"/>
    <w:rsid w:val="00035D20"/>
    <w:rsid w:val="00036A83"/>
    <w:rsid w:val="00036B76"/>
    <w:rsid w:val="00037D1D"/>
    <w:rsid w:val="00040A5F"/>
    <w:rsid w:val="0004132C"/>
    <w:rsid w:val="00043F54"/>
    <w:rsid w:val="0004628F"/>
    <w:rsid w:val="00050F16"/>
    <w:rsid w:val="00051864"/>
    <w:rsid w:val="00052930"/>
    <w:rsid w:val="00053792"/>
    <w:rsid w:val="00055A5B"/>
    <w:rsid w:val="000565AF"/>
    <w:rsid w:val="0006212F"/>
    <w:rsid w:val="000622C4"/>
    <w:rsid w:val="000644EE"/>
    <w:rsid w:val="000654C7"/>
    <w:rsid w:val="000656B7"/>
    <w:rsid w:val="00065E16"/>
    <w:rsid w:val="0006664C"/>
    <w:rsid w:val="00070042"/>
    <w:rsid w:val="000708DF"/>
    <w:rsid w:val="000721B3"/>
    <w:rsid w:val="00072CBF"/>
    <w:rsid w:val="00074C23"/>
    <w:rsid w:val="00081B76"/>
    <w:rsid w:val="0008237C"/>
    <w:rsid w:val="00082E76"/>
    <w:rsid w:val="0008325E"/>
    <w:rsid w:val="00083652"/>
    <w:rsid w:val="00083991"/>
    <w:rsid w:val="0008574C"/>
    <w:rsid w:val="00085F99"/>
    <w:rsid w:val="00086D28"/>
    <w:rsid w:val="00087790"/>
    <w:rsid w:val="00090A87"/>
    <w:rsid w:val="00091955"/>
    <w:rsid w:val="00091FEF"/>
    <w:rsid w:val="00094CB6"/>
    <w:rsid w:val="000977DF"/>
    <w:rsid w:val="000A1266"/>
    <w:rsid w:val="000A2E9F"/>
    <w:rsid w:val="000A4171"/>
    <w:rsid w:val="000A51BC"/>
    <w:rsid w:val="000A791A"/>
    <w:rsid w:val="000B4AE8"/>
    <w:rsid w:val="000B5593"/>
    <w:rsid w:val="000B60E0"/>
    <w:rsid w:val="000B74A6"/>
    <w:rsid w:val="000B7D8E"/>
    <w:rsid w:val="000C4477"/>
    <w:rsid w:val="000C4A1E"/>
    <w:rsid w:val="000C77D6"/>
    <w:rsid w:val="000D265A"/>
    <w:rsid w:val="000D2D78"/>
    <w:rsid w:val="000D498D"/>
    <w:rsid w:val="000D7E9E"/>
    <w:rsid w:val="000E1CBD"/>
    <w:rsid w:val="000E2A30"/>
    <w:rsid w:val="000E2C1E"/>
    <w:rsid w:val="000E580E"/>
    <w:rsid w:val="000E5A56"/>
    <w:rsid w:val="000E6F66"/>
    <w:rsid w:val="000E7043"/>
    <w:rsid w:val="000E7EC0"/>
    <w:rsid w:val="000F0A1B"/>
    <w:rsid w:val="000F6DEF"/>
    <w:rsid w:val="000F70B2"/>
    <w:rsid w:val="0010174B"/>
    <w:rsid w:val="00102232"/>
    <w:rsid w:val="00103670"/>
    <w:rsid w:val="00104B21"/>
    <w:rsid w:val="00111EC0"/>
    <w:rsid w:val="001139DC"/>
    <w:rsid w:val="001148CD"/>
    <w:rsid w:val="001156AA"/>
    <w:rsid w:val="00116D1A"/>
    <w:rsid w:val="001178DD"/>
    <w:rsid w:val="00123CAC"/>
    <w:rsid w:val="001255DB"/>
    <w:rsid w:val="001260DA"/>
    <w:rsid w:val="001267C5"/>
    <w:rsid w:val="00132D6E"/>
    <w:rsid w:val="001371C2"/>
    <w:rsid w:val="001403C4"/>
    <w:rsid w:val="00142A66"/>
    <w:rsid w:val="00142F50"/>
    <w:rsid w:val="00143F15"/>
    <w:rsid w:val="00144143"/>
    <w:rsid w:val="00150503"/>
    <w:rsid w:val="00151DC6"/>
    <w:rsid w:val="0015451B"/>
    <w:rsid w:val="001559CC"/>
    <w:rsid w:val="00157DB6"/>
    <w:rsid w:val="00160CAA"/>
    <w:rsid w:val="00161116"/>
    <w:rsid w:val="001634C4"/>
    <w:rsid w:val="00163E57"/>
    <w:rsid w:val="001650A3"/>
    <w:rsid w:val="001656B0"/>
    <w:rsid w:val="00166785"/>
    <w:rsid w:val="001700F3"/>
    <w:rsid w:val="001712A5"/>
    <w:rsid w:val="001726BF"/>
    <w:rsid w:val="001726E8"/>
    <w:rsid w:val="00173FA4"/>
    <w:rsid w:val="00174111"/>
    <w:rsid w:val="00174321"/>
    <w:rsid w:val="00175862"/>
    <w:rsid w:val="0018036E"/>
    <w:rsid w:val="001819C8"/>
    <w:rsid w:val="00182EB8"/>
    <w:rsid w:val="00183228"/>
    <w:rsid w:val="00184FAF"/>
    <w:rsid w:val="00185233"/>
    <w:rsid w:val="00191B66"/>
    <w:rsid w:val="00192B6D"/>
    <w:rsid w:val="00192EF9"/>
    <w:rsid w:val="0019691F"/>
    <w:rsid w:val="00196BC3"/>
    <w:rsid w:val="001974C2"/>
    <w:rsid w:val="00197813"/>
    <w:rsid w:val="001A3A26"/>
    <w:rsid w:val="001A491D"/>
    <w:rsid w:val="001A508C"/>
    <w:rsid w:val="001A7EB1"/>
    <w:rsid w:val="001A7F7D"/>
    <w:rsid w:val="001B422E"/>
    <w:rsid w:val="001B447A"/>
    <w:rsid w:val="001B4CC1"/>
    <w:rsid w:val="001B520B"/>
    <w:rsid w:val="001B53BF"/>
    <w:rsid w:val="001B5C9A"/>
    <w:rsid w:val="001C0405"/>
    <w:rsid w:val="001C0A8F"/>
    <w:rsid w:val="001C202D"/>
    <w:rsid w:val="001C3C56"/>
    <w:rsid w:val="001C45A8"/>
    <w:rsid w:val="001C560A"/>
    <w:rsid w:val="001C5B56"/>
    <w:rsid w:val="001C7020"/>
    <w:rsid w:val="001D20AF"/>
    <w:rsid w:val="001D297B"/>
    <w:rsid w:val="001D3550"/>
    <w:rsid w:val="001D3CF4"/>
    <w:rsid w:val="001D40E6"/>
    <w:rsid w:val="001D4B00"/>
    <w:rsid w:val="001D57FF"/>
    <w:rsid w:val="001D6404"/>
    <w:rsid w:val="001D6991"/>
    <w:rsid w:val="001D75F9"/>
    <w:rsid w:val="001E0BFD"/>
    <w:rsid w:val="001E1319"/>
    <w:rsid w:val="001E15A1"/>
    <w:rsid w:val="001E312D"/>
    <w:rsid w:val="001E3D4F"/>
    <w:rsid w:val="001E3FA8"/>
    <w:rsid w:val="001E49F7"/>
    <w:rsid w:val="001E4B7E"/>
    <w:rsid w:val="001E4DFB"/>
    <w:rsid w:val="001F3523"/>
    <w:rsid w:val="001F4463"/>
    <w:rsid w:val="001F79FE"/>
    <w:rsid w:val="00203FD8"/>
    <w:rsid w:val="00205AEF"/>
    <w:rsid w:val="002110EB"/>
    <w:rsid w:val="00212605"/>
    <w:rsid w:val="00213D8E"/>
    <w:rsid w:val="0021688A"/>
    <w:rsid w:val="0021767D"/>
    <w:rsid w:val="00220ADE"/>
    <w:rsid w:val="0022169B"/>
    <w:rsid w:val="00221D68"/>
    <w:rsid w:val="00223A87"/>
    <w:rsid w:val="00224BA0"/>
    <w:rsid w:val="00233162"/>
    <w:rsid w:val="002333C9"/>
    <w:rsid w:val="00233F6A"/>
    <w:rsid w:val="0023470F"/>
    <w:rsid w:val="00235369"/>
    <w:rsid w:val="00235686"/>
    <w:rsid w:val="002364C5"/>
    <w:rsid w:val="00236871"/>
    <w:rsid w:val="0024093A"/>
    <w:rsid w:val="00241E53"/>
    <w:rsid w:val="00245FA7"/>
    <w:rsid w:val="00247488"/>
    <w:rsid w:val="0024777F"/>
    <w:rsid w:val="002513DB"/>
    <w:rsid w:val="00252C84"/>
    <w:rsid w:val="00252F9E"/>
    <w:rsid w:val="002606F7"/>
    <w:rsid w:val="00264611"/>
    <w:rsid w:val="00264F98"/>
    <w:rsid w:val="002660D6"/>
    <w:rsid w:val="00266B47"/>
    <w:rsid w:val="00266C9A"/>
    <w:rsid w:val="00267A2E"/>
    <w:rsid w:val="002714A1"/>
    <w:rsid w:val="00272434"/>
    <w:rsid w:val="00273A41"/>
    <w:rsid w:val="0027488B"/>
    <w:rsid w:val="00275853"/>
    <w:rsid w:val="00280B95"/>
    <w:rsid w:val="00281229"/>
    <w:rsid w:val="00282AD1"/>
    <w:rsid w:val="002841ED"/>
    <w:rsid w:val="002848CC"/>
    <w:rsid w:val="002865FD"/>
    <w:rsid w:val="0029003B"/>
    <w:rsid w:val="002908EE"/>
    <w:rsid w:val="002912C1"/>
    <w:rsid w:val="00291368"/>
    <w:rsid w:val="0029437D"/>
    <w:rsid w:val="00294398"/>
    <w:rsid w:val="002A14EE"/>
    <w:rsid w:val="002A3C70"/>
    <w:rsid w:val="002A4E9A"/>
    <w:rsid w:val="002A5AB4"/>
    <w:rsid w:val="002A6F93"/>
    <w:rsid w:val="002B0AEE"/>
    <w:rsid w:val="002B1160"/>
    <w:rsid w:val="002B31BC"/>
    <w:rsid w:val="002B3424"/>
    <w:rsid w:val="002B5299"/>
    <w:rsid w:val="002B5EED"/>
    <w:rsid w:val="002C0C4F"/>
    <w:rsid w:val="002C540C"/>
    <w:rsid w:val="002C6417"/>
    <w:rsid w:val="002C648C"/>
    <w:rsid w:val="002D2CA2"/>
    <w:rsid w:val="002D6538"/>
    <w:rsid w:val="002E03D3"/>
    <w:rsid w:val="002E10E9"/>
    <w:rsid w:val="002E1B27"/>
    <w:rsid w:val="002E2B18"/>
    <w:rsid w:val="002E727D"/>
    <w:rsid w:val="002F0374"/>
    <w:rsid w:val="002F0D94"/>
    <w:rsid w:val="002F1633"/>
    <w:rsid w:val="002F70BD"/>
    <w:rsid w:val="00300693"/>
    <w:rsid w:val="00300C1D"/>
    <w:rsid w:val="0030657D"/>
    <w:rsid w:val="003074C5"/>
    <w:rsid w:val="00312B11"/>
    <w:rsid w:val="00315CE4"/>
    <w:rsid w:val="00322A24"/>
    <w:rsid w:val="003254F0"/>
    <w:rsid w:val="00331223"/>
    <w:rsid w:val="003312F9"/>
    <w:rsid w:val="003345DF"/>
    <w:rsid w:val="003356FA"/>
    <w:rsid w:val="0033594B"/>
    <w:rsid w:val="00335AB9"/>
    <w:rsid w:val="0034133A"/>
    <w:rsid w:val="0034257A"/>
    <w:rsid w:val="00343292"/>
    <w:rsid w:val="00344A1D"/>
    <w:rsid w:val="00352F85"/>
    <w:rsid w:val="003549F8"/>
    <w:rsid w:val="003565B7"/>
    <w:rsid w:val="00360F08"/>
    <w:rsid w:val="0036135F"/>
    <w:rsid w:val="00361382"/>
    <w:rsid w:val="00363966"/>
    <w:rsid w:val="00363D83"/>
    <w:rsid w:val="00367259"/>
    <w:rsid w:val="00370359"/>
    <w:rsid w:val="00372825"/>
    <w:rsid w:val="003734EA"/>
    <w:rsid w:val="00373AAF"/>
    <w:rsid w:val="00376E13"/>
    <w:rsid w:val="0038114D"/>
    <w:rsid w:val="00381C52"/>
    <w:rsid w:val="00382302"/>
    <w:rsid w:val="00383541"/>
    <w:rsid w:val="00384A4E"/>
    <w:rsid w:val="00385889"/>
    <w:rsid w:val="00386548"/>
    <w:rsid w:val="003900F0"/>
    <w:rsid w:val="00390D03"/>
    <w:rsid w:val="00392ABC"/>
    <w:rsid w:val="00393A07"/>
    <w:rsid w:val="003947CD"/>
    <w:rsid w:val="003949E5"/>
    <w:rsid w:val="00395687"/>
    <w:rsid w:val="003A0D57"/>
    <w:rsid w:val="003A123D"/>
    <w:rsid w:val="003A466A"/>
    <w:rsid w:val="003A4B7B"/>
    <w:rsid w:val="003A560D"/>
    <w:rsid w:val="003A5844"/>
    <w:rsid w:val="003A621D"/>
    <w:rsid w:val="003B0F5F"/>
    <w:rsid w:val="003B1E78"/>
    <w:rsid w:val="003B310E"/>
    <w:rsid w:val="003B3150"/>
    <w:rsid w:val="003B3833"/>
    <w:rsid w:val="003B4037"/>
    <w:rsid w:val="003B43C2"/>
    <w:rsid w:val="003B47E5"/>
    <w:rsid w:val="003B62C0"/>
    <w:rsid w:val="003C1219"/>
    <w:rsid w:val="003C1ACB"/>
    <w:rsid w:val="003C217B"/>
    <w:rsid w:val="003C6260"/>
    <w:rsid w:val="003C62F2"/>
    <w:rsid w:val="003C657E"/>
    <w:rsid w:val="003C7E26"/>
    <w:rsid w:val="003C7E4A"/>
    <w:rsid w:val="003D1C56"/>
    <w:rsid w:val="003D4698"/>
    <w:rsid w:val="003D68E9"/>
    <w:rsid w:val="003D6A41"/>
    <w:rsid w:val="003D7DDE"/>
    <w:rsid w:val="003D7FCA"/>
    <w:rsid w:val="003E0216"/>
    <w:rsid w:val="003E06DA"/>
    <w:rsid w:val="003E10C6"/>
    <w:rsid w:val="003E3077"/>
    <w:rsid w:val="003E48E4"/>
    <w:rsid w:val="003E59BF"/>
    <w:rsid w:val="003E61B0"/>
    <w:rsid w:val="003E77BD"/>
    <w:rsid w:val="003F0BAB"/>
    <w:rsid w:val="003F3D45"/>
    <w:rsid w:val="00401DF2"/>
    <w:rsid w:val="0040200D"/>
    <w:rsid w:val="0040260E"/>
    <w:rsid w:val="00402D15"/>
    <w:rsid w:val="00404D47"/>
    <w:rsid w:val="00405C2F"/>
    <w:rsid w:val="00407D29"/>
    <w:rsid w:val="004109D5"/>
    <w:rsid w:val="0041131C"/>
    <w:rsid w:val="00412E62"/>
    <w:rsid w:val="00413529"/>
    <w:rsid w:val="00413B42"/>
    <w:rsid w:val="00413FD6"/>
    <w:rsid w:val="004144D2"/>
    <w:rsid w:val="00415116"/>
    <w:rsid w:val="00416EC9"/>
    <w:rsid w:val="00421076"/>
    <w:rsid w:val="004231B7"/>
    <w:rsid w:val="00423612"/>
    <w:rsid w:val="00426B14"/>
    <w:rsid w:val="00427100"/>
    <w:rsid w:val="004308ED"/>
    <w:rsid w:val="0043153D"/>
    <w:rsid w:val="004322AF"/>
    <w:rsid w:val="00433659"/>
    <w:rsid w:val="00433991"/>
    <w:rsid w:val="00433A8D"/>
    <w:rsid w:val="004340EA"/>
    <w:rsid w:val="004347EF"/>
    <w:rsid w:val="00436B7B"/>
    <w:rsid w:val="00436FDA"/>
    <w:rsid w:val="004374BC"/>
    <w:rsid w:val="00440772"/>
    <w:rsid w:val="00440D5F"/>
    <w:rsid w:val="00442DA4"/>
    <w:rsid w:val="004445C9"/>
    <w:rsid w:val="004478B4"/>
    <w:rsid w:val="00450C2C"/>
    <w:rsid w:val="0045102A"/>
    <w:rsid w:val="0045126C"/>
    <w:rsid w:val="0045427B"/>
    <w:rsid w:val="00455C42"/>
    <w:rsid w:val="00457A29"/>
    <w:rsid w:val="00457A5B"/>
    <w:rsid w:val="0046113D"/>
    <w:rsid w:val="0046293B"/>
    <w:rsid w:val="00462FF7"/>
    <w:rsid w:val="0046371D"/>
    <w:rsid w:val="00465CDE"/>
    <w:rsid w:val="00466E98"/>
    <w:rsid w:val="0047104F"/>
    <w:rsid w:val="00471745"/>
    <w:rsid w:val="00471927"/>
    <w:rsid w:val="00473267"/>
    <w:rsid w:val="00475765"/>
    <w:rsid w:val="00475961"/>
    <w:rsid w:val="004765B2"/>
    <w:rsid w:val="0047668B"/>
    <w:rsid w:val="00477073"/>
    <w:rsid w:val="00477639"/>
    <w:rsid w:val="00480226"/>
    <w:rsid w:val="00480E27"/>
    <w:rsid w:val="004865CB"/>
    <w:rsid w:val="00487379"/>
    <w:rsid w:val="004873B6"/>
    <w:rsid w:val="004877BB"/>
    <w:rsid w:val="004950B6"/>
    <w:rsid w:val="00495168"/>
    <w:rsid w:val="0049568B"/>
    <w:rsid w:val="00496A16"/>
    <w:rsid w:val="004A4B2F"/>
    <w:rsid w:val="004A6020"/>
    <w:rsid w:val="004A77BD"/>
    <w:rsid w:val="004A7E4C"/>
    <w:rsid w:val="004B03CE"/>
    <w:rsid w:val="004B08F6"/>
    <w:rsid w:val="004B73EE"/>
    <w:rsid w:val="004C3638"/>
    <w:rsid w:val="004C5279"/>
    <w:rsid w:val="004D1977"/>
    <w:rsid w:val="004D1A51"/>
    <w:rsid w:val="004E265E"/>
    <w:rsid w:val="004E2EFB"/>
    <w:rsid w:val="004E38A8"/>
    <w:rsid w:val="004E4329"/>
    <w:rsid w:val="004E48BF"/>
    <w:rsid w:val="004E5C89"/>
    <w:rsid w:val="004E7449"/>
    <w:rsid w:val="004F1928"/>
    <w:rsid w:val="004F1A55"/>
    <w:rsid w:val="004F47D0"/>
    <w:rsid w:val="004F698B"/>
    <w:rsid w:val="004F6D8B"/>
    <w:rsid w:val="004F6E29"/>
    <w:rsid w:val="005003C4"/>
    <w:rsid w:val="005008A1"/>
    <w:rsid w:val="00502474"/>
    <w:rsid w:val="005105F5"/>
    <w:rsid w:val="00512C3C"/>
    <w:rsid w:val="005146B6"/>
    <w:rsid w:val="0051602F"/>
    <w:rsid w:val="005176F3"/>
    <w:rsid w:val="00517B51"/>
    <w:rsid w:val="00517EB0"/>
    <w:rsid w:val="00520322"/>
    <w:rsid w:val="00520731"/>
    <w:rsid w:val="00521557"/>
    <w:rsid w:val="00521BC1"/>
    <w:rsid w:val="00521FA2"/>
    <w:rsid w:val="00523676"/>
    <w:rsid w:val="00523F3B"/>
    <w:rsid w:val="005278DA"/>
    <w:rsid w:val="0053057C"/>
    <w:rsid w:val="00532C55"/>
    <w:rsid w:val="00536407"/>
    <w:rsid w:val="0054022E"/>
    <w:rsid w:val="00542BA0"/>
    <w:rsid w:val="00545172"/>
    <w:rsid w:val="00545AE7"/>
    <w:rsid w:val="00552353"/>
    <w:rsid w:val="005525ED"/>
    <w:rsid w:val="00553B5E"/>
    <w:rsid w:val="00554712"/>
    <w:rsid w:val="005600EF"/>
    <w:rsid w:val="00560488"/>
    <w:rsid w:val="00561BC0"/>
    <w:rsid w:val="005627B3"/>
    <w:rsid w:val="005635EB"/>
    <w:rsid w:val="00565261"/>
    <w:rsid w:val="00565DA1"/>
    <w:rsid w:val="00565DFA"/>
    <w:rsid w:val="00566499"/>
    <w:rsid w:val="00571791"/>
    <w:rsid w:val="00571801"/>
    <w:rsid w:val="005719EA"/>
    <w:rsid w:val="00571DFC"/>
    <w:rsid w:val="005801B6"/>
    <w:rsid w:val="00583DB2"/>
    <w:rsid w:val="00584F53"/>
    <w:rsid w:val="00586AB1"/>
    <w:rsid w:val="00590F13"/>
    <w:rsid w:val="0059280E"/>
    <w:rsid w:val="00593263"/>
    <w:rsid w:val="00595925"/>
    <w:rsid w:val="005976FB"/>
    <w:rsid w:val="005A28A6"/>
    <w:rsid w:val="005A2B62"/>
    <w:rsid w:val="005A3949"/>
    <w:rsid w:val="005A4B92"/>
    <w:rsid w:val="005A6628"/>
    <w:rsid w:val="005B100B"/>
    <w:rsid w:val="005B1390"/>
    <w:rsid w:val="005C04DD"/>
    <w:rsid w:val="005C280D"/>
    <w:rsid w:val="005C57D1"/>
    <w:rsid w:val="005C5FCD"/>
    <w:rsid w:val="005C62A6"/>
    <w:rsid w:val="005D0FA2"/>
    <w:rsid w:val="005D43D5"/>
    <w:rsid w:val="005D4706"/>
    <w:rsid w:val="005D4F69"/>
    <w:rsid w:val="005E2836"/>
    <w:rsid w:val="005E384E"/>
    <w:rsid w:val="005E51C7"/>
    <w:rsid w:val="005F0403"/>
    <w:rsid w:val="005F1F8F"/>
    <w:rsid w:val="005F3A5E"/>
    <w:rsid w:val="005F4A23"/>
    <w:rsid w:val="005F799F"/>
    <w:rsid w:val="00600A80"/>
    <w:rsid w:val="00601A0E"/>
    <w:rsid w:val="006023E4"/>
    <w:rsid w:val="00602A2F"/>
    <w:rsid w:val="00602CCE"/>
    <w:rsid w:val="00603887"/>
    <w:rsid w:val="0060450A"/>
    <w:rsid w:val="006077A1"/>
    <w:rsid w:val="00610324"/>
    <w:rsid w:val="00611271"/>
    <w:rsid w:val="00611F6B"/>
    <w:rsid w:val="006162D6"/>
    <w:rsid w:val="00616BE9"/>
    <w:rsid w:val="00617CD1"/>
    <w:rsid w:val="00620A8F"/>
    <w:rsid w:val="00621443"/>
    <w:rsid w:val="00623026"/>
    <w:rsid w:val="006238E7"/>
    <w:rsid w:val="00624D4C"/>
    <w:rsid w:val="00624DF7"/>
    <w:rsid w:val="00626FCC"/>
    <w:rsid w:val="00630129"/>
    <w:rsid w:val="006341B3"/>
    <w:rsid w:val="006368A5"/>
    <w:rsid w:val="00640B7A"/>
    <w:rsid w:val="00643237"/>
    <w:rsid w:val="00644ADC"/>
    <w:rsid w:val="00644C2C"/>
    <w:rsid w:val="00646BCF"/>
    <w:rsid w:val="00647234"/>
    <w:rsid w:val="00647562"/>
    <w:rsid w:val="00650960"/>
    <w:rsid w:val="00651451"/>
    <w:rsid w:val="00654AA8"/>
    <w:rsid w:val="00654FA9"/>
    <w:rsid w:val="006569D4"/>
    <w:rsid w:val="0066201D"/>
    <w:rsid w:val="0066213E"/>
    <w:rsid w:val="00664B6F"/>
    <w:rsid w:val="006660D5"/>
    <w:rsid w:val="00666445"/>
    <w:rsid w:val="00666AB9"/>
    <w:rsid w:val="0066725B"/>
    <w:rsid w:val="00670410"/>
    <w:rsid w:val="0067129D"/>
    <w:rsid w:val="0067174C"/>
    <w:rsid w:val="00671947"/>
    <w:rsid w:val="006725C9"/>
    <w:rsid w:val="00676CDE"/>
    <w:rsid w:val="006800A3"/>
    <w:rsid w:val="006819B8"/>
    <w:rsid w:val="00682066"/>
    <w:rsid w:val="00682AA5"/>
    <w:rsid w:val="006879D9"/>
    <w:rsid w:val="00691010"/>
    <w:rsid w:val="006914F1"/>
    <w:rsid w:val="0069191C"/>
    <w:rsid w:val="00693AC6"/>
    <w:rsid w:val="006964A3"/>
    <w:rsid w:val="006971A2"/>
    <w:rsid w:val="006A09AB"/>
    <w:rsid w:val="006A13C3"/>
    <w:rsid w:val="006A2967"/>
    <w:rsid w:val="006A31FA"/>
    <w:rsid w:val="006A3DC0"/>
    <w:rsid w:val="006A46F7"/>
    <w:rsid w:val="006A72F2"/>
    <w:rsid w:val="006B10EC"/>
    <w:rsid w:val="006B1A44"/>
    <w:rsid w:val="006B2687"/>
    <w:rsid w:val="006B3781"/>
    <w:rsid w:val="006B452A"/>
    <w:rsid w:val="006B4EA9"/>
    <w:rsid w:val="006B50C6"/>
    <w:rsid w:val="006B7C8D"/>
    <w:rsid w:val="006C0171"/>
    <w:rsid w:val="006C0173"/>
    <w:rsid w:val="006C01B8"/>
    <w:rsid w:val="006C14D9"/>
    <w:rsid w:val="006C2EC4"/>
    <w:rsid w:val="006C39CF"/>
    <w:rsid w:val="006D555C"/>
    <w:rsid w:val="006D58B6"/>
    <w:rsid w:val="006E0695"/>
    <w:rsid w:val="006E45CF"/>
    <w:rsid w:val="006E651A"/>
    <w:rsid w:val="006F000F"/>
    <w:rsid w:val="006F07E7"/>
    <w:rsid w:val="006F14C2"/>
    <w:rsid w:val="006F2243"/>
    <w:rsid w:val="006F25B7"/>
    <w:rsid w:val="006F68FB"/>
    <w:rsid w:val="00701012"/>
    <w:rsid w:val="00701951"/>
    <w:rsid w:val="00701B02"/>
    <w:rsid w:val="00702683"/>
    <w:rsid w:val="0070694F"/>
    <w:rsid w:val="00707FE1"/>
    <w:rsid w:val="00710B1D"/>
    <w:rsid w:val="00712531"/>
    <w:rsid w:val="00712795"/>
    <w:rsid w:val="00727945"/>
    <w:rsid w:val="00731659"/>
    <w:rsid w:val="00731AE4"/>
    <w:rsid w:val="0073216B"/>
    <w:rsid w:val="0073358F"/>
    <w:rsid w:val="00734B4B"/>
    <w:rsid w:val="007350EE"/>
    <w:rsid w:val="00735C84"/>
    <w:rsid w:val="007378E2"/>
    <w:rsid w:val="00737FD8"/>
    <w:rsid w:val="007410BC"/>
    <w:rsid w:val="007423E5"/>
    <w:rsid w:val="00743276"/>
    <w:rsid w:val="007434F7"/>
    <w:rsid w:val="007439CA"/>
    <w:rsid w:val="007459B0"/>
    <w:rsid w:val="00745FEB"/>
    <w:rsid w:val="007474EC"/>
    <w:rsid w:val="00750DF0"/>
    <w:rsid w:val="00751156"/>
    <w:rsid w:val="00751F4E"/>
    <w:rsid w:val="0075306D"/>
    <w:rsid w:val="00753B5C"/>
    <w:rsid w:val="00754B14"/>
    <w:rsid w:val="00755B8B"/>
    <w:rsid w:val="00756AEB"/>
    <w:rsid w:val="007577F3"/>
    <w:rsid w:val="007614CC"/>
    <w:rsid w:val="007623CC"/>
    <w:rsid w:val="007632B4"/>
    <w:rsid w:val="00766F79"/>
    <w:rsid w:val="00770D16"/>
    <w:rsid w:val="00771118"/>
    <w:rsid w:val="00772AC4"/>
    <w:rsid w:val="0077704D"/>
    <w:rsid w:val="00777820"/>
    <w:rsid w:val="007801D4"/>
    <w:rsid w:val="007845EF"/>
    <w:rsid w:val="007865D3"/>
    <w:rsid w:val="00791102"/>
    <w:rsid w:val="0079313A"/>
    <w:rsid w:val="00795619"/>
    <w:rsid w:val="007965C6"/>
    <w:rsid w:val="00797703"/>
    <w:rsid w:val="007A01F9"/>
    <w:rsid w:val="007A34EB"/>
    <w:rsid w:val="007A4896"/>
    <w:rsid w:val="007A7F97"/>
    <w:rsid w:val="007B083C"/>
    <w:rsid w:val="007B0B9F"/>
    <w:rsid w:val="007B1699"/>
    <w:rsid w:val="007B2AA8"/>
    <w:rsid w:val="007B4A5F"/>
    <w:rsid w:val="007B5D75"/>
    <w:rsid w:val="007B6AB2"/>
    <w:rsid w:val="007B7606"/>
    <w:rsid w:val="007C0640"/>
    <w:rsid w:val="007C519C"/>
    <w:rsid w:val="007C69B8"/>
    <w:rsid w:val="007D0A5B"/>
    <w:rsid w:val="007D3409"/>
    <w:rsid w:val="007D7A63"/>
    <w:rsid w:val="007E0434"/>
    <w:rsid w:val="007E3DF8"/>
    <w:rsid w:val="007E4B40"/>
    <w:rsid w:val="007E6A28"/>
    <w:rsid w:val="007E6A2B"/>
    <w:rsid w:val="007F22B5"/>
    <w:rsid w:val="007F48D8"/>
    <w:rsid w:val="007F5722"/>
    <w:rsid w:val="008004D6"/>
    <w:rsid w:val="00803505"/>
    <w:rsid w:val="00805DA2"/>
    <w:rsid w:val="00806C43"/>
    <w:rsid w:val="00806D9B"/>
    <w:rsid w:val="0081228E"/>
    <w:rsid w:val="00812D24"/>
    <w:rsid w:val="00813365"/>
    <w:rsid w:val="00815065"/>
    <w:rsid w:val="008167CA"/>
    <w:rsid w:val="00823773"/>
    <w:rsid w:val="00825C4D"/>
    <w:rsid w:val="008271CD"/>
    <w:rsid w:val="008304F9"/>
    <w:rsid w:val="00830820"/>
    <w:rsid w:val="00832B04"/>
    <w:rsid w:val="00832FB4"/>
    <w:rsid w:val="0083461B"/>
    <w:rsid w:val="008411A7"/>
    <w:rsid w:val="008436C3"/>
    <w:rsid w:val="00845B8F"/>
    <w:rsid w:val="00845BF6"/>
    <w:rsid w:val="00853D57"/>
    <w:rsid w:val="00857516"/>
    <w:rsid w:val="00857F15"/>
    <w:rsid w:val="00862BFC"/>
    <w:rsid w:val="00863B59"/>
    <w:rsid w:val="00863C0C"/>
    <w:rsid w:val="008660E5"/>
    <w:rsid w:val="00870875"/>
    <w:rsid w:val="00870BAA"/>
    <w:rsid w:val="00871C98"/>
    <w:rsid w:val="00872229"/>
    <w:rsid w:val="00873F64"/>
    <w:rsid w:val="008770BC"/>
    <w:rsid w:val="00880D44"/>
    <w:rsid w:val="0088294B"/>
    <w:rsid w:val="008836A9"/>
    <w:rsid w:val="00883BFA"/>
    <w:rsid w:val="00884191"/>
    <w:rsid w:val="008851BB"/>
    <w:rsid w:val="00886002"/>
    <w:rsid w:val="00886FE8"/>
    <w:rsid w:val="00891EEF"/>
    <w:rsid w:val="008925CE"/>
    <w:rsid w:val="00892D2E"/>
    <w:rsid w:val="00892D64"/>
    <w:rsid w:val="00894775"/>
    <w:rsid w:val="0089760F"/>
    <w:rsid w:val="008A1F8B"/>
    <w:rsid w:val="008A3927"/>
    <w:rsid w:val="008A3E33"/>
    <w:rsid w:val="008A4614"/>
    <w:rsid w:val="008A69A2"/>
    <w:rsid w:val="008A6ADC"/>
    <w:rsid w:val="008B1C68"/>
    <w:rsid w:val="008B5101"/>
    <w:rsid w:val="008C3304"/>
    <w:rsid w:val="008D1788"/>
    <w:rsid w:val="008D1794"/>
    <w:rsid w:val="008D18F1"/>
    <w:rsid w:val="008D2532"/>
    <w:rsid w:val="008D319D"/>
    <w:rsid w:val="008D59D9"/>
    <w:rsid w:val="008D5B70"/>
    <w:rsid w:val="008D6601"/>
    <w:rsid w:val="008E306F"/>
    <w:rsid w:val="008E5E81"/>
    <w:rsid w:val="008F0E67"/>
    <w:rsid w:val="008F1EF4"/>
    <w:rsid w:val="008F7708"/>
    <w:rsid w:val="00900F89"/>
    <w:rsid w:val="009016B1"/>
    <w:rsid w:val="00901ADA"/>
    <w:rsid w:val="00902B8E"/>
    <w:rsid w:val="00903262"/>
    <w:rsid w:val="009032B9"/>
    <w:rsid w:val="0090501E"/>
    <w:rsid w:val="00905D96"/>
    <w:rsid w:val="009062D3"/>
    <w:rsid w:val="009062F4"/>
    <w:rsid w:val="00912046"/>
    <w:rsid w:val="0091269E"/>
    <w:rsid w:val="009144F4"/>
    <w:rsid w:val="00915F10"/>
    <w:rsid w:val="00915FF6"/>
    <w:rsid w:val="00916BFE"/>
    <w:rsid w:val="00917E0A"/>
    <w:rsid w:val="00920A95"/>
    <w:rsid w:val="00921BDC"/>
    <w:rsid w:val="009220B5"/>
    <w:rsid w:val="00922196"/>
    <w:rsid w:val="00922B85"/>
    <w:rsid w:val="00924367"/>
    <w:rsid w:val="00925DAF"/>
    <w:rsid w:val="00930385"/>
    <w:rsid w:val="00932534"/>
    <w:rsid w:val="0093344E"/>
    <w:rsid w:val="00933619"/>
    <w:rsid w:val="0093436A"/>
    <w:rsid w:val="00935DB1"/>
    <w:rsid w:val="00937E95"/>
    <w:rsid w:val="0094293D"/>
    <w:rsid w:val="009461CC"/>
    <w:rsid w:val="00946D05"/>
    <w:rsid w:val="00946D42"/>
    <w:rsid w:val="00946F51"/>
    <w:rsid w:val="00951599"/>
    <w:rsid w:val="00953754"/>
    <w:rsid w:val="0095439C"/>
    <w:rsid w:val="00955160"/>
    <w:rsid w:val="00955933"/>
    <w:rsid w:val="00955BBF"/>
    <w:rsid w:val="00956BDD"/>
    <w:rsid w:val="00960182"/>
    <w:rsid w:val="00961EF2"/>
    <w:rsid w:val="00962BD0"/>
    <w:rsid w:val="00963851"/>
    <w:rsid w:val="00965E64"/>
    <w:rsid w:val="00981A09"/>
    <w:rsid w:val="00981C34"/>
    <w:rsid w:val="009838A8"/>
    <w:rsid w:val="00985909"/>
    <w:rsid w:val="00985BE3"/>
    <w:rsid w:val="0098696F"/>
    <w:rsid w:val="009912C0"/>
    <w:rsid w:val="009962F5"/>
    <w:rsid w:val="009975DD"/>
    <w:rsid w:val="00997F68"/>
    <w:rsid w:val="009A0FA2"/>
    <w:rsid w:val="009A3E0D"/>
    <w:rsid w:val="009A41A7"/>
    <w:rsid w:val="009A64AA"/>
    <w:rsid w:val="009A6A10"/>
    <w:rsid w:val="009A6EA1"/>
    <w:rsid w:val="009B09BC"/>
    <w:rsid w:val="009B1D80"/>
    <w:rsid w:val="009B2076"/>
    <w:rsid w:val="009B228F"/>
    <w:rsid w:val="009B330B"/>
    <w:rsid w:val="009B5ADB"/>
    <w:rsid w:val="009C2C32"/>
    <w:rsid w:val="009C304E"/>
    <w:rsid w:val="009C33B5"/>
    <w:rsid w:val="009D0B6A"/>
    <w:rsid w:val="009D2499"/>
    <w:rsid w:val="009D74D7"/>
    <w:rsid w:val="009D77A3"/>
    <w:rsid w:val="009E794E"/>
    <w:rsid w:val="009F0253"/>
    <w:rsid w:val="009F32E8"/>
    <w:rsid w:val="009F4462"/>
    <w:rsid w:val="009F4873"/>
    <w:rsid w:val="009F70A2"/>
    <w:rsid w:val="00A00B99"/>
    <w:rsid w:val="00A04514"/>
    <w:rsid w:val="00A04DA2"/>
    <w:rsid w:val="00A058A3"/>
    <w:rsid w:val="00A05EAD"/>
    <w:rsid w:val="00A11499"/>
    <w:rsid w:val="00A13B99"/>
    <w:rsid w:val="00A14336"/>
    <w:rsid w:val="00A16147"/>
    <w:rsid w:val="00A161DB"/>
    <w:rsid w:val="00A16407"/>
    <w:rsid w:val="00A17C88"/>
    <w:rsid w:val="00A231C9"/>
    <w:rsid w:val="00A23EFB"/>
    <w:rsid w:val="00A24B69"/>
    <w:rsid w:val="00A30359"/>
    <w:rsid w:val="00A3103D"/>
    <w:rsid w:val="00A32230"/>
    <w:rsid w:val="00A33764"/>
    <w:rsid w:val="00A3541A"/>
    <w:rsid w:val="00A36272"/>
    <w:rsid w:val="00A367C5"/>
    <w:rsid w:val="00A36A69"/>
    <w:rsid w:val="00A403D4"/>
    <w:rsid w:val="00A405D7"/>
    <w:rsid w:val="00A414A1"/>
    <w:rsid w:val="00A41FA0"/>
    <w:rsid w:val="00A43F8E"/>
    <w:rsid w:val="00A46DC6"/>
    <w:rsid w:val="00A47F99"/>
    <w:rsid w:val="00A5001B"/>
    <w:rsid w:val="00A53C9A"/>
    <w:rsid w:val="00A5410C"/>
    <w:rsid w:val="00A54F1A"/>
    <w:rsid w:val="00A614E6"/>
    <w:rsid w:val="00A61739"/>
    <w:rsid w:val="00A61C13"/>
    <w:rsid w:val="00A62711"/>
    <w:rsid w:val="00A666A5"/>
    <w:rsid w:val="00A67116"/>
    <w:rsid w:val="00A70C61"/>
    <w:rsid w:val="00A758FC"/>
    <w:rsid w:val="00A76382"/>
    <w:rsid w:val="00A767CE"/>
    <w:rsid w:val="00A7757C"/>
    <w:rsid w:val="00A77CA3"/>
    <w:rsid w:val="00A81E8A"/>
    <w:rsid w:val="00A82051"/>
    <w:rsid w:val="00A8268D"/>
    <w:rsid w:val="00A839BB"/>
    <w:rsid w:val="00A83AEE"/>
    <w:rsid w:val="00A84A2E"/>
    <w:rsid w:val="00A85B59"/>
    <w:rsid w:val="00A8723B"/>
    <w:rsid w:val="00A872B0"/>
    <w:rsid w:val="00A878FC"/>
    <w:rsid w:val="00A900CB"/>
    <w:rsid w:val="00A906CD"/>
    <w:rsid w:val="00A9099C"/>
    <w:rsid w:val="00A95E24"/>
    <w:rsid w:val="00A963FA"/>
    <w:rsid w:val="00A96577"/>
    <w:rsid w:val="00A9695B"/>
    <w:rsid w:val="00A9717F"/>
    <w:rsid w:val="00AA3C1A"/>
    <w:rsid w:val="00AA4428"/>
    <w:rsid w:val="00AA4792"/>
    <w:rsid w:val="00AA550E"/>
    <w:rsid w:val="00AA58D3"/>
    <w:rsid w:val="00AA71E5"/>
    <w:rsid w:val="00AA77AA"/>
    <w:rsid w:val="00AB001D"/>
    <w:rsid w:val="00AB459C"/>
    <w:rsid w:val="00AB4ED3"/>
    <w:rsid w:val="00AC03C6"/>
    <w:rsid w:val="00AC0536"/>
    <w:rsid w:val="00AC3577"/>
    <w:rsid w:val="00AC48B3"/>
    <w:rsid w:val="00AC5F54"/>
    <w:rsid w:val="00AC63D4"/>
    <w:rsid w:val="00AC661E"/>
    <w:rsid w:val="00AC7055"/>
    <w:rsid w:val="00AC76A1"/>
    <w:rsid w:val="00AD14E4"/>
    <w:rsid w:val="00AD539A"/>
    <w:rsid w:val="00AD7EF7"/>
    <w:rsid w:val="00AE00D0"/>
    <w:rsid w:val="00AE0AF4"/>
    <w:rsid w:val="00AE0FE1"/>
    <w:rsid w:val="00AE4EC4"/>
    <w:rsid w:val="00AE5B4B"/>
    <w:rsid w:val="00AF3EBB"/>
    <w:rsid w:val="00AF4E95"/>
    <w:rsid w:val="00AF4ECC"/>
    <w:rsid w:val="00B0078D"/>
    <w:rsid w:val="00B00790"/>
    <w:rsid w:val="00B01E6A"/>
    <w:rsid w:val="00B025E3"/>
    <w:rsid w:val="00B0376A"/>
    <w:rsid w:val="00B039C6"/>
    <w:rsid w:val="00B12F4D"/>
    <w:rsid w:val="00B17380"/>
    <w:rsid w:val="00B17703"/>
    <w:rsid w:val="00B227DB"/>
    <w:rsid w:val="00B25358"/>
    <w:rsid w:val="00B266EC"/>
    <w:rsid w:val="00B27A3C"/>
    <w:rsid w:val="00B3168D"/>
    <w:rsid w:val="00B317F3"/>
    <w:rsid w:val="00B32784"/>
    <w:rsid w:val="00B334AB"/>
    <w:rsid w:val="00B37657"/>
    <w:rsid w:val="00B376F5"/>
    <w:rsid w:val="00B414C6"/>
    <w:rsid w:val="00B41E2F"/>
    <w:rsid w:val="00B421F0"/>
    <w:rsid w:val="00B451AE"/>
    <w:rsid w:val="00B45B45"/>
    <w:rsid w:val="00B50555"/>
    <w:rsid w:val="00B51CC5"/>
    <w:rsid w:val="00B53851"/>
    <w:rsid w:val="00B55084"/>
    <w:rsid w:val="00B56E09"/>
    <w:rsid w:val="00B61E47"/>
    <w:rsid w:val="00B64649"/>
    <w:rsid w:val="00B670F8"/>
    <w:rsid w:val="00B7106C"/>
    <w:rsid w:val="00B74D9F"/>
    <w:rsid w:val="00B75DF8"/>
    <w:rsid w:val="00B77489"/>
    <w:rsid w:val="00B77E2C"/>
    <w:rsid w:val="00B81C08"/>
    <w:rsid w:val="00B832F0"/>
    <w:rsid w:val="00B842B7"/>
    <w:rsid w:val="00B86C55"/>
    <w:rsid w:val="00B90683"/>
    <w:rsid w:val="00B909C2"/>
    <w:rsid w:val="00B94631"/>
    <w:rsid w:val="00B962BD"/>
    <w:rsid w:val="00BA0F2D"/>
    <w:rsid w:val="00BA1767"/>
    <w:rsid w:val="00BA4040"/>
    <w:rsid w:val="00BA55FB"/>
    <w:rsid w:val="00BA72CC"/>
    <w:rsid w:val="00BA7BCD"/>
    <w:rsid w:val="00BB1208"/>
    <w:rsid w:val="00BB5858"/>
    <w:rsid w:val="00BB5C48"/>
    <w:rsid w:val="00BB6687"/>
    <w:rsid w:val="00BB76AF"/>
    <w:rsid w:val="00BC029F"/>
    <w:rsid w:val="00BC2160"/>
    <w:rsid w:val="00BC3148"/>
    <w:rsid w:val="00BC4648"/>
    <w:rsid w:val="00BC594C"/>
    <w:rsid w:val="00BD09E2"/>
    <w:rsid w:val="00BD5137"/>
    <w:rsid w:val="00BD6DF1"/>
    <w:rsid w:val="00BE2FCF"/>
    <w:rsid w:val="00BE4C50"/>
    <w:rsid w:val="00BE749D"/>
    <w:rsid w:val="00BE786C"/>
    <w:rsid w:val="00BF6C46"/>
    <w:rsid w:val="00BF6FD6"/>
    <w:rsid w:val="00C019EA"/>
    <w:rsid w:val="00C0570B"/>
    <w:rsid w:val="00C05D56"/>
    <w:rsid w:val="00C10741"/>
    <w:rsid w:val="00C11EE2"/>
    <w:rsid w:val="00C149F6"/>
    <w:rsid w:val="00C16A3C"/>
    <w:rsid w:val="00C201DC"/>
    <w:rsid w:val="00C221D1"/>
    <w:rsid w:val="00C23F2A"/>
    <w:rsid w:val="00C2627C"/>
    <w:rsid w:val="00C3079F"/>
    <w:rsid w:val="00C333F6"/>
    <w:rsid w:val="00C33F30"/>
    <w:rsid w:val="00C41F8E"/>
    <w:rsid w:val="00C42113"/>
    <w:rsid w:val="00C4539F"/>
    <w:rsid w:val="00C46696"/>
    <w:rsid w:val="00C47BAD"/>
    <w:rsid w:val="00C512B3"/>
    <w:rsid w:val="00C52496"/>
    <w:rsid w:val="00C53ECD"/>
    <w:rsid w:val="00C542BE"/>
    <w:rsid w:val="00C5670C"/>
    <w:rsid w:val="00C56A76"/>
    <w:rsid w:val="00C5706F"/>
    <w:rsid w:val="00C579F9"/>
    <w:rsid w:val="00C60570"/>
    <w:rsid w:val="00C60A12"/>
    <w:rsid w:val="00C655C0"/>
    <w:rsid w:val="00C65A3E"/>
    <w:rsid w:val="00C676D3"/>
    <w:rsid w:val="00C7412F"/>
    <w:rsid w:val="00C7436E"/>
    <w:rsid w:val="00C74604"/>
    <w:rsid w:val="00C74700"/>
    <w:rsid w:val="00C74AEB"/>
    <w:rsid w:val="00C74E83"/>
    <w:rsid w:val="00C7693D"/>
    <w:rsid w:val="00C803E3"/>
    <w:rsid w:val="00C808FE"/>
    <w:rsid w:val="00C80E5E"/>
    <w:rsid w:val="00C87575"/>
    <w:rsid w:val="00C87691"/>
    <w:rsid w:val="00C8790D"/>
    <w:rsid w:val="00C93E3E"/>
    <w:rsid w:val="00C96EE4"/>
    <w:rsid w:val="00CA2569"/>
    <w:rsid w:val="00CA3DEE"/>
    <w:rsid w:val="00CA7FC6"/>
    <w:rsid w:val="00CB1710"/>
    <w:rsid w:val="00CB1899"/>
    <w:rsid w:val="00CB1C2F"/>
    <w:rsid w:val="00CB3E74"/>
    <w:rsid w:val="00CB3F36"/>
    <w:rsid w:val="00CB4381"/>
    <w:rsid w:val="00CB7A61"/>
    <w:rsid w:val="00CB7CEA"/>
    <w:rsid w:val="00CC15F6"/>
    <w:rsid w:val="00CC2E76"/>
    <w:rsid w:val="00CC4E1E"/>
    <w:rsid w:val="00CD1D5A"/>
    <w:rsid w:val="00CD510A"/>
    <w:rsid w:val="00CE0F03"/>
    <w:rsid w:val="00CE3AA1"/>
    <w:rsid w:val="00CE3C8B"/>
    <w:rsid w:val="00CE70F5"/>
    <w:rsid w:val="00CE75F6"/>
    <w:rsid w:val="00CF0AC3"/>
    <w:rsid w:val="00CF0D7E"/>
    <w:rsid w:val="00CF357C"/>
    <w:rsid w:val="00CF3B99"/>
    <w:rsid w:val="00CF4AB3"/>
    <w:rsid w:val="00CF675D"/>
    <w:rsid w:val="00CF6D01"/>
    <w:rsid w:val="00D00EEA"/>
    <w:rsid w:val="00D027BC"/>
    <w:rsid w:val="00D03CFC"/>
    <w:rsid w:val="00D04276"/>
    <w:rsid w:val="00D06C91"/>
    <w:rsid w:val="00D07A64"/>
    <w:rsid w:val="00D07F04"/>
    <w:rsid w:val="00D105E3"/>
    <w:rsid w:val="00D10BBF"/>
    <w:rsid w:val="00D11CAB"/>
    <w:rsid w:val="00D15485"/>
    <w:rsid w:val="00D16FFF"/>
    <w:rsid w:val="00D17AC6"/>
    <w:rsid w:val="00D209F1"/>
    <w:rsid w:val="00D22A44"/>
    <w:rsid w:val="00D24FFF"/>
    <w:rsid w:val="00D31C74"/>
    <w:rsid w:val="00D325D7"/>
    <w:rsid w:val="00D3489F"/>
    <w:rsid w:val="00D35CBB"/>
    <w:rsid w:val="00D42C95"/>
    <w:rsid w:val="00D44A2E"/>
    <w:rsid w:val="00D44D5F"/>
    <w:rsid w:val="00D44DC0"/>
    <w:rsid w:val="00D46B38"/>
    <w:rsid w:val="00D50D6A"/>
    <w:rsid w:val="00D5234E"/>
    <w:rsid w:val="00D53363"/>
    <w:rsid w:val="00D544A7"/>
    <w:rsid w:val="00D56BA1"/>
    <w:rsid w:val="00D61922"/>
    <w:rsid w:val="00D622DB"/>
    <w:rsid w:val="00D63BB9"/>
    <w:rsid w:val="00D652FE"/>
    <w:rsid w:val="00D70F7D"/>
    <w:rsid w:val="00D7289D"/>
    <w:rsid w:val="00D73691"/>
    <w:rsid w:val="00D73809"/>
    <w:rsid w:val="00D73A50"/>
    <w:rsid w:val="00D75319"/>
    <w:rsid w:val="00D75457"/>
    <w:rsid w:val="00D764D9"/>
    <w:rsid w:val="00D76613"/>
    <w:rsid w:val="00D81E6C"/>
    <w:rsid w:val="00D82D16"/>
    <w:rsid w:val="00D842B4"/>
    <w:rsid w:val="00D92A5C"/>
    <w:rsid w:val="00D92A6D"/>
    <w:rsid w:val="00D9381F"/>
    <w:rsid w:val="00D9489A"/>
    <w:rsid w:val="00D96CF1"/>
    <w:rsid w:val="00DA2742"/>
    <w:rsid w:val="00DA50B1"/>
    <w:rsid w:val="00DA619A"/>
    <w:rsid w:val="00DB0081"/>
    <w:rsid w:val="00DB0184"/>
    <w:rsid w:val="00DB17AF"/>
    <w:rsid w:val="00DB4E13"/>
    <w:rsid w:val="00DB5754"/>
    <w:rsid w:val="00DB601F"/>
    <w:rsid w:val="00DC015E"/>
    <w:rsid w:val="00DC06BD"/>
    <w:rsid w:val="00DC18A1"/>
    <w:rsid w:val="00DC3BC9"/>
    <w:rsid w:val="00DC3FAE"/>
    <w:rsid w:val="00DC5DAA"/>
    <w:rsid w:val="00DC6855"/>
    <w:rsid w:val="00DC6CC9"/>
    <w:rsid w:val="00DD3D65"/>
    <w:rsid w:val="00DD71BB"/>
    <w:rsid w:val="00DD792D"/>
    <w:rsid w:val="00DE0B0A"/>
    <w:rsid w:val="00DE2169"/>
    <w:rsid w:val="00DE2BE5"/>
    <w:rsid w:val="00DE34BB"/>
    <w:rsid w:val="00DE3A01"/>
    <w:rsid w:val="00DE4C55"/>
    <w:rsid w:val="00DF001C"/>
    <w:rsid w:val="00DF3591"/>
    <w:rsid w:val="00DF79E5"/>
    <w:rsid w:val="00E0013E"/>
    <w:rsid w:val="00E002FB"/>
    <w:rsid w:val="00E01690"/>
    <w:rsid w:val="00E0407B"/>
    <w:rsid w:val="00E1243B"/>
    <w:rsid w:val="00E13076"/>
    <w:rsid w:val="00E1386E"/>
    <w:rsid w:val="00E13A09"/>
    <w:rsid w:val="00E15FE1"/>
    <w:rsid w:val="00E17609"/>
    <w:rsid w:val="00E21A5A"/>
    <w:rsid w:val="00E21E93"/>
    <w:rsid w:val="00E23122"/>
    <w:rsid w:val="00E30CB1"/>
    <w:rsid w:val="00E31967"/>
    <w:rsid w:val="00E327F5"/>
    <w:rsid w:val="00E335D1"/>
    <w:rsid w:val="00E35A52"/>
    <w:rsid w:val="00E3762A"/>
    <w:rsid w:val="00E4196C"/>
    <w:rsid w:val="00E52A4B"/>
    <w:rsid w:val="00E56C95"/>
    <w:rsid w:val="00E578B1"/>
    <w:rsid w:val="00E60B7D"/>
    <w:rsid w:val="00E627F6"/>
    <w:rsid w:val="00E67A3A"/>
    <w:rsid w:val="00E67A99"/>
    <w:rsid w:val="00E67F96"/>
    <w:rsid w:val="00E70192"/>
    <w:rsid w:val="00E70350"/>
    <w:rsid w:val="00E70E7D"/>
    <w:rsid w:val="00E72D95"/>
    <w:rsid w:val="00E73AD1"/>
    <w:rsid w:val="00E74C2C"/>
    <w:rsid w:val="00E777B4"/>
    <w:rsid w:val="00E80373"/>
    <w:rsid w:val="00E80EFA"/>
    <w:rsid w:val="00E825C8"/>
    <w:rsid w:val="00E8333D"/>
    <w:rsid w:val="00E83699"/>
    <w:rsid w:val="00E85C15"/>
    <w:rsid w:val="00E90F05"/>
    <w:rsid w:val="00E9120A"/>
    <w:rsid w:val="00E917B0"/>
    <w:rsid w:val="00E92660"/>
    <w:rsid w:val="00E9414D"/>
    <w:rsid w:val="00E94D0D"/>
    <w:rsid w:val="00E95B91"/>
    <w:rsid w:val="00E97B51"/>
    <w:rsid w:val="00E97C7F"/>
    <w:rsid w:val="00EA08A7"/>
    <w:rsid w:val="00EA1B50"/>
    <w:rsid w:val="00EA1F83"/>
    <w:rsid w:val="00EA37BF"/>
    <w:rsid w:val="00EA4AF5"/>
    <w:rsid w:val="00EA4C6F"/>
    <w:rsid w:val="00EA564C"/>
    <w:rsid w:val="00EA61E6"/>
    <w:rsid w:val="00EA76DF"/>
    <w:rsid w:val="00EA7BAC"/>
    <w:rsid w:val="00EB4463"/>
    <w:rsid w:val="00EB5364"/>
    <w:rsid w:val="00EB626A"/>
    <w:rsid w:val="00EB7B54"/>
    <w:rsid w:val="00EC42F9"/>
    <w:rsid w:val="00EC439A"/>
    <w:rsid w:val="00EC4AA9"/>
    <w:rsid w:val="00EC4BB9"/>
    <w:rsid w:val="00ED2D0D"/>
    <w:rsid w:val="00ED7C2F"/>
    <w:rsid w:val="00EE0C48"/>
    <w:rsid w:val="00EE2D3F"/>
    <w:rsid w:val="00EE2FEA"/>
    <w:rsid w:val="00EE333A"/>
    <w:rsid w:val="00EE3404"/>
    <w:rsid w:val="00EE3654"/>
    <w:rsid w:val="00EE45C5"/>
    <w:rsid w:val="00EE53EB"/>
    <w:rsid w:val="00EE74B0"/>
    <w:rsid w:val="00EF1BE4"/>
    <w:rsid w:val="00EF2869"/>
    <w:rsid w:val="00EF33BA"/>
    <w:rsid w:val="00EF6020"/>
    <w:rsid w:val="00EF7818"/>
    <w:rsid w:val="00EF7AAB"/>
    <w:rsid w:val="00F00E70"/>
    <w:rsid w:val="00F01EBC"/>
    <w:rsid w:val="00F04D68"/>
    <w:rsid w:val="00F058D8"/>
    <w:rsid w:val="00F13A32"/>
    <w:rsid w:val="00F202D0"/>
    <w:rsid w:val="00F20AA7"/>
    <w:rsid w:val="00F21184"/>
    <w:rsid w:val="00F220EC"/>
    <w:rsid w:val="00F2225A"/>
    <w:rsid w:val="00F27329"/>
    <w:rsid w:val="00F27AE1"/>
    <w:rsid w:val="00F307CA"/>
    <w:rsid w:val="00F31D8A"/>
    <w:rsid w:val="00F33025"/>
    <w:rsid w:val="00F3396F"/>
    <w:rsid w:val="00F33F4E"/>
    <w:rsid w:val="00F367ED"/>
    <w:rsid w:val="00F40B41"/>
    <w:rsid w:val="00F417A9"/>
    <w:rsid w:val="00F4429D"/>
    <w:rsid w:val="00F44994"/>
    <w:rsid w:val="00F45EE1"/>
    <w:rsid w:val="00F471ED"/>
    <w:rsid w:val="00F47E25"/>
    <w:rsid w:val="00F52218"/>
    <w:rsid w:val="00F52835"/>
    <w:rsid w:val="00F565A4"/>
    <w:rsid w:val="00F60478"/>
    <w:rsid w:val="00F65847"/>
    <w:rsid w:val="00F65EFA"/>
    <w:rsid w:val="00F66A2C"/>
    <w:rsid w:val="00F7035E"/>
    <w:rsid w:val="00F72F34"/>
    <w:rsid w:val="00F73DD5"/>
    <w:rsid w:val="00F741B4"/>
    <w:rsid w:val="00F80D3D"/>
    <w:rsid w:val="00F81727"/>
    <w:rsid w:val="00F86EC6"/>
    <w:rsid w:val="00F8711B"/>
    <w:rsid w:val="00F9108D"/>
    <w:rsid w:val="00F917D8"/>
    <w:rsid w:val="00F92000"/>
    <w:rsid w:val="00F94A79"/>
    <w:rsid w:val="00F97908"/>
    <w:rsid w:val="00FA1C23"/>
    <w:rsid w:val="00FA1FBB"/>
    <w:rsid w:val="00FA270B"/>
    <w:rsid w:val="00FA3B39"/>
    <w:rsid w:val="00FA7998"/>
    <w:rsid w:val="00FB0929"/>
    <w:rsid w:val="00FB2AD6"/>
    <w:rsid w:val="00FB3729"/>
    <w:rsid w:val="00FB4CE6"/>
    <w:rsid w:val="00FB528C"/>
    <w:rsid w:val="00FB6435"/>
    <w:rsid w:val="00FB73DA"/>
    <w:rsid w:val="00FC1199"/>
    <w:rsid w:val="00FC15A5"/>
    <w:rsid w:val="00FC22DA"/>
    <w:rsid w:val="00FC3F94"/>
    <w:rsid w:val="00FC5A40"/>
    <w:rsid w:val="00FC67B2"/>
    <w:rsid w:val="00FD1A24"/>
    <w:rsid w:val="00FD1F8C"/>
    <w:rsid w:val="00FD411F"/>
    <w:rsid w:val="00FD571A"/>
    <w:rsid w:val="00FE07DA"/>
    <w:rsid w:val="00FE2E88"/>
    <w:rsid w:val="00FE3EF8"/>
    <w:rsid w:val="00FE469A"/>
    <w:rsid w:val="00FE49D8"/>
    <w:rsid w:val="00FE5E29"/>
    <w:rsid w:val="00FF034A"/>
    <w:rsid w:val="00FF26E9"/>
    <w:rsid w:val="00FF2D40"/>
    <w:rsid w:val="00FF2EDD"/>
    <w:rsid w:val="00FF2FA8"/>
    <w:rsid w:val="00FF5E84"/>
    <w:rsid w:val="00FF7AD8"/>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76681"/>
  <w15:chartTrackingRefBased/>
  <w15:docId w15:val="{CFDFA2F1-76B5-4707-9D8B-B89A2BD4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link w:val="Heading3Char"/>
    <w:uiPriority w:val="9"/>
    <w:unhideWhenUsed/>
    <w:qFormat/>
    <w:rsid w:val="00EA76DF"/>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BodyText2">
    <w:name w:val="Body Text 2"/>
    <w:basedOn w:val="Normal"/>
    <w:semiHidden/>
    <w:pPr>
      <w:spacing w:line="240" w:lineRule="exact"/>
    </w:pPr>
    <w:rPr>
      <w:b/>
      <w:bCs/>
      <w:color w:val="000000"/>
    </w:rPr>
  </w:style>
  <w:style w:type="paragraph" w:styleId="BodyText3">
    <w:name w:val="Body Text 3"/>
    <w:basedOn w:val="Normal"/>
    <w:semiHidden/>
    <w:pPr>
      <w:jc w:val="both"/>
    </w:pPr>
    <w:rPr>
      <w:rFonts w:eastAsia="SimSun"/>
    </w:rPr>
  </w:style>
  <w:style w:type="paragraph" w:styleId="Title">
    <w:name w:val="Title"/>
    <w:basedOn w:val="Normal"/>
    <w:qFormat/>
    <w:pPr>
      <w:jc w:val="center"/>
    </w:pPr>
    <w:rPr>
      <w:b/>
      <w:bCs/>
    </w:rPr>
  </w:style>
  <w:style w:type="paragraph" w:styleId="BalloonText">
    <w:name w:val="Balloon Text"/>
    <w:basedOn w:val="Normal"/>
    <w:link w:val="BalloonTextChar"/>
    <w:uiPriority w:val="99"/>
    <w:semiHidden/>
    <w:unhideWhenUsed/>
    <w:rsid w:val="00EE0C48"/>
    <w:rPr>
      <w:rFonts w:ascii="Tahoma" w:hAnsi="Tahoma" w:cs="Tahoma"/>
      <w:sz w:val="16"/>
      <w:szCs w:val="16"/>
    </w:rPr>
  </w:style>
  <w:style w:type="character" w:customStyle="1" w:styleId="BalloonTextChar">
    <w:name w:val="Balloon Text Char"/>
    <w:link w:val="BalloonText"/>
    <w:uiPriority w:val="99"/>
    <w:semiHidden/>
    <w:rsid w:val="00EE0C48"/>
    <w:rPr>
      <w:rFonts w:ascii="Tahoma" w:hAnsi="Tahoma" w:cs="Tahoma"/>
      <w:sz w:val="16"/>
      <w:szCs w:val="16"/>
    </w:rPr>
  </w:style>
  <w:style w:type="paragraph" w:styleId="FootnoteText">
    <w:name w:val="footnote text"/>
    <w:basedOn w:val="Normal"/>
    <w:link w:val="FootnoteTextChar"/>
    <w:uiPriority w:val="99"/>
    <w:semiHidden/>
    <w:unhideWhenUsed/>
    <w:rsid w:val="00AC5F54"/>
    <w:rPr>
      <w:sz w:val="20"/>
      <w:szCs w:val="20"/>
    </w:rPr>
  </w:style>
  <w:style w:type="character" w:customStyle="1" w:styleId="FootnoteTextChar">
    <w:name w:val="Footnote Text Char"/>
    <w:basedOn w:val="DefaultParagraphFont"/>
    <w:link w:val="FootnoteText"/>
    <w:uiPriority w:val="99"/>
    <w:semiHidden/>
    <w:rsid w:val="00AC5F54"/>
  </w:style>
  <w:style w:type="character" w:styleId="FootnoteReference">
    <w:name w:val="footnote reference"/>
    <w:uiPriority w:val="99"/>
    <w:semiHidden/>
    <w:unhideWhenUsed/>
    <w:rsid w:val="00AC5F54"/>
    <w:rPr>
      <w:vertAlign w:val="superscript"/>
    </w:rPr>
  </w:style>
  <w:style w:type="table" w:styleId="TableGrid">
    <w:name w:val="Table Grid"/>
    <w:basedOn w:val="TableNormal"/>
    <w:uiPriority w:val="59"/>
    <w:rsid w:val="002E03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C2F"/>
    <w:pPr>
      <w:ind w:left="720"/>
      <w:contextualSpacing/>
    </w:pPr>
    <w:rPr>
      <w:rFonts w:ascii="Calibri" w:eastAsia="Calibri" w:hAnsi="Calibri"/>
      <w:sz w:val="22"/>
      <w:szCs w:val="22"/>
    </w:rPr>
  </w:style>
  <w:style w:type="character" w:customStyle="1" w:styleId="Heading3Char">
    <w:name w:val="Heading 3 Char"/>
    <w:link w:val="Heading3"/>
    <w:uiPriority w:val="9"/>
    <w:rsid w:val="00EA76DF"/>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9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FF5704CF15E54288506FF300E1744B" ma:contentTypeVersion="12" ma:contentTypeDescription="Create a new document." ma:contentTypeScope="" ma:versionID="42c7818900303c7258d50d2565a9b723">
  <xsd:schema xmlns:xsd="http://www.w3.org/2001/XMLSchema" xmlns:xs="http://www.w3.org/2001/XMLSchema" xmlns:p="http://schemas.microsoft.com/office/2006/metadata/properties" xmlns:ns3="c413fdb9-a279-4970-9568-9d075ed25fa5" xmlns:ns4="036ae7f5-e24a-48be-9379-4f94208a4648" targetNamespace="http://schemas.microsoft.com/office/2006/metadata/properties" ma:root="true" ma:fieldsID="c036fd86fa74a339bbcb0243fadb5e37" ns3:_="" ns4:_="">
    <xsd:import namespace="c413fdb9-a279-4970-9568-9d075ed25fa5"/>
    <xsd:import namespace="036ae7f5-e24a-48be-9379-4f94208a46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3fdb9-a279-4970-9568-9d075ed25f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ae7f5-e24a-48be-9379-4f94208a46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84D2FC-2AE1-4751-98DF-7F330BEC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3fdb9-a279-4970-9568-9d075ed25fa5"/>
    <ds:schemaRef ds:uri="036ae7f5-e24a-48be-9379-4f94208a4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15CE4C-E200-43BD-9F6B-C82D752C0426}">
  <ds:schemaRefs>
    <ds:schemaRef ds:uri="http://schemas.microsoft.com/sharepoint/v3/contenttype/forms"/>
  </ds:schemaRefs>
</ds:datastoreItem>
</file>

<file path=customXml/itemProps3.xml><?xml version="1.0" encoding="utf-8"?>
<ds:datastoreItem xmlns:ds="http://schemas.openxmlformats.org/officeDocument/2006/customXml" ds:itemID="{2A1283BF-00C2-4F9E-9813-F848980939FC}">
  <ds:schemaRefs>
    <ds:schemaRef ds:uri="http://purl.org/dc/dcmitype/"/>
    <ds:schemaRef ds:uri="http://www.w3.org/XML/1998/namespace"/>
    <ds:schemaRef ds:uri="c413fdb9-a279-4970-9568-9d075ed25fa5"/>
    <ds:schemaRef ds:uri="http://schemas.openxmlformats.org/package/2006/metadata/core-properties"/>
    <ds:schemaRef ds:uri="http://schemas.microsoft.com/office/infopath/2007/PartnerControls"/>
    <ds:schemaRef ds:uri="http://schemas.microsoft.com/office/2006/metadata/properties"/>
    <ds:schemaRef ds:uri="036ae7f5-e24a-48be-9379-4f94208a4648"/>
    <ds:schemaRef ds:uri="http://schemas.microsoft.com/office/2006/documentManagement/types"/>
    <ds:schemaRef ds:uri="http://purl.org/dc/elements/1.1/"/>
    <ds:schemaRef ds:uri="http://purl.org/dc/terms/"/>
  </ds:schemaRefs>
</ds:datastoreItem>
</file>

<file path=customXml/itemProps4.xml><?xml version="1.0" encoding="utf-8"?>
<ds:datastoreItem xmlns:ds="http://schemas.openxmlformats.org/officeDocument/2006/customXml" ds:itemID="{9DEDA77D-8DAD-41B8-A0CD-7D95286B3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Pages>
  <Words>992</Words>
  <Characters>532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Regular Meeting</vt:lpstr>
    </vt:vector>
  </TitlesOfParts>
  <Company>GTown</Company>
  <LinksUpToDate>false</LinksUpToDate>
  <CharactersWithSpaces>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Meeting</dc:title>
  <dc:subject/>
  <dc:creator>GTown</dc:creator>
  <cp:keywords/>
  <cp:lastModifiedBy>Anderson, Linda</cp:lastModifiedBy>
  <cp:revision>6</cp:revision>
  <cp:lastPrinted>2019-12-12T18:58:00Z</cp:lastPrinted>
  <dcterms:created xsi:type="dcterms:W3CDTF">2019-12-12T18:24:00Z</dcterms:created>
  <dcterms:modified xsi:type="dcterms:W3CDTF">2019-12-12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F5704CF15E54288506FF300E1744B</vt:lpwstr>
  </property>
</Properties>
</file>